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B9796" w14:textId="77777777" w:rsidR="003A005D" w:rsidRDefault="00556CA9" w:rsidP="003A005D">
      <w:pPr>
        <w:spacing w:after="0" w:line="240" w:lineRule="auto"/>
        <w:jc w:val="center"/>
        <w:rPr>
          <w:b/>
          <w:sz w:val="32"/>
        </w:rPr>
      </w:pPr>
      <w:bookmarkStart w:id="0" w:name="_GoBack"/>
      <w:bookmarkEnd w:id="0"/>
      <w:r>
        <w:rPr>
          <w:b/>
          <w:noProof/>
          <w:sz w:val="32"/>
        </w:rPr>
        <w:drawing>
          <wp:anchor distT="0" distB="0" distL="114300" distR="114300" simplePos="0" relativeHeight="251658240" behindDoc="1" locked="0" layoutInCell="1" allowOverlap="1" wp14:anchorId="35F9D675" wp14:editId="4CA505BE">
            <wp:simplePos x="0" y="0"/>
            <wp:positionH relativeFrom="column">
              <wp:posOffset>2403475</wp:posOffset>
            </wp:positionH>
            <wp:positionV relativeFrom="paragraph">
              <wp:posOffset>-350520</wp:posOffset>
            </wp:positionV>
            <wp:extent cx="1097280" cy="1009708"/>
            <wp:effectExtent l="19050" t="0" r="26670" b="3238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mpton_County_School_District2_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009708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4395" w:rsidRPr="00344395">
        <w:rPr>
          <w:b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DA2F8C" wp14:editId="5A5F12C8">
                <wp:simplePos x="0" y="0"/>
                <wp:positionH relativeFrom="page">
                  <wp:posOffset>182880</wp:posOffset>
                </wp:positionH>
                <wp:positionV relativeFrom="paragraph">
                  <wp:posOffset>-472440</wp:posOffset>
                </wp:positionV>
                <wp:extent cx="1805940" cy="1188720"/>
                <wp:effectExtent l="0" t="0" r="0" b="0"/>
                <wp:wrapNone/>
                <wp:docPr id="6147" name="Content Placeholder 2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 bwMode="auto">
                        <a:xfrm>
                          <a:off x="0" y="0"/>
                          <a:ext cx="1805940" cy="1188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EF856D" w14:textId="77777777" w:rsidR="00344395" w:rsidRPr="005E2565" w:rsidRDefault="00344395" w:rsidP="00344395">
                            <w:pPr>
                              <w:pStyle w:val="NormalWeb"/>
                              <w:spacing w:before="154" w:beforeAutospacing="0" w:after="0" w:afterAutospacing="0"/>
                              <w:textAlignment w:val="baseline"/>
                              <w:rPr>
                                <w:sz w:val="4"/>
                              </w:rPr>
                            </w:pPr>
                            <w:r w:rsidRPr="005E2565">
                              <w:rPr>
                                <w:rFonts w:asciiTheme="minorHAnsi" w:hAnsi="Calibri" w:cstheme="minorBidi"/>
                                <w:b/>
                                <w:color w:val="006600"/>
                                <w:kern w:val="24"/>
                                <w:sz w:val="18"/>
                                <w:szCs w:val="6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Vision 20/20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 xml:space="preserve">: A 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i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world-class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 xml:space="preserve"> rural school district. Demonstrating our 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BEST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.</w:t>
                            </w:r>
                          </w:p>
                          <w:p w14:paraId="7FDE5EDE" w14:textId="77777777" w:rsidR="00344395" w:rsidRPr="005E2565" w:rsidRDefault="00344395" w:rsidP="00344395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4"/>
                              </w:rPr>
                            </w:pPr>
                            <w:r w:rsidRPr="005E2565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B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ehave Responsibly</w:t>
                            </w:r>
                          </w:p>
                          <w:p w14:paraId="10EA544D" w14:textId="77777777" w:rsidR="00344395" w:rsidRPr="005E2565" w:rsidRDefault="00344395" w:rsidP="00344395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4"/>
                              </w:rPr>
                            </w:pPr>
                            <w:r w:rsidRPr="005E2565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E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xceed Expectations</w:t>
                            </w:r>
                          </w:p>
                          <w:p w14:paraId="08B0D156" w14:textId="77777777" w:rsidR="00344395" w:rsidRPr="005E2565" w:rsidRDefault="00344395" w:rsidP="00344395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4"/>
                              </w:rPr>
                            </w:pPr>
                            <w:r w:rsidRPr="005E2565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S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cholarship First</w:t>
                            </w:r>
                          </w:p>
                          <w:p w14:paraId="025B8F09" w14:textId="77777777" w:rsidR="00344395" w:rsidRPr="005E2565" w:rsidRDefault="00344395" w:rsidP="00344395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4"/>
                              </w:rPr>
                            </w:pPr>
                            <w:r w:rsidRPr="005E2565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T</w:t>
                            </w:r>
                            <w:r w:rsidRPr="005E256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64"/>
                              </w:rPr>
                              <w:t>eam work always!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A2F8C" id="Content Placeholder 2" o:spid="_x0000_s1026" style="position:absolute;left:0;text-align:left;margin-left:14.4pt;margin-top:-37.2pt;width:142.2pt;height:93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" filled="f" stroked="f">
                <v:path arrowok="t"/>
                <o:lock v:ext="edit" grouping="t"/>
                <v:textbox>
                  <w:txbxContent>
                    <w:p w14:paraId="00EF856D" w14:textId="77777777" w:rsidR="00344395" w:rsidRPr="005E2565" w:rsidRDefault="00344395" w:rsidP="00344395">
                      <w:pPr>
                        <w:pStyle w:val="NormalWeb"/>
                        <w:spacing w:before="154" w:beforeAutospacing="0" w:after="0" w:afterAutospacing="0"/>
                        <w:textAlignment w:val="baseline"/>
                        <w:rPr>
                          <w:sz w:val="4"/>
                        </w:rPr>
                      </w:pPr>
                      <w:r w:rsidRPr="005E2565">
                        <w:rPr>
                          <w:rFonts w:asciiTheme="minorHAnsi" w:hAnsi="Calibri" w:cstheme="minorBidi"/>
                          <w:b/>
                          <w:color w:val="006600"/>
                          <w:kern w:val="24"/>
                          <w:sz w:val="18"/>
                          <w:szCs w:val="6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Vision 20/20</w:t>
                      </w:r>
                      <w:r w:rsidRPr="005E256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64"/>
                        </w:rPr>
                        <w:t xml:space="preserve">: A </w:t>
                      </w:r>
                      <w:r w:rsidRPr="005E2565">
                        <w:rPr>
                          <w:rFonts w:asciiTheme="minorHAnsi" w:hAnsi="Calibri" w:cstheme="minorBidi"/>
                          <w:i/>
                          <w:color w:val="000000" w:themeColor="text1"/>
                          <w:kern w:val="24"/>
                          <w:sz w:val="18"/>
                          <w:szCs w:val="64"/>
                        </w:rPr>
                        <w:t>world-class</w:t>
                      </w:r>
                      <w:r w:rsidRPr="005E256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64"/>
                        </w:rPr>
                        <w:t xml:space="preserve"> rural school district. Demonstrating our </w:t>
                      </w:r>
                      <w:r w:rsidRPr="005E2565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64"/>
                        </w:rPr>
                        <w:t>BEST</w:t>
                      </w:r>
                      <w:r w:rsidRPr="005E256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64"/>
                        </w:rPr>
                        <w:t>.</w:t>
                      </w:r>
                    </w:p>
                    <w:p w14:paraId="7FDE5EDE" w14:textId="77777777" w:rsidR="00344395" w:rsidRPr="005E2565" w:rsidRDefault="00344395" w:rsidP="00344395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4"/>
                        </w:rPr>
                      </w:pPr>
                      <w:r w:rsidRPr="005E2565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64"/>
                        </w:rPr>
                        <w:t>B</w:t>
                      </w:r>
                      <w:r w:rsidRPr="005E256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64"/>
                        </w:rPr>
                        <w:t>ehave Responsibly</w:t>
                      </w:r>
                    </w:p>
                    <w:p w14:paraId="10EA544D" w14:textId="77777777" w:rsidR="00344395" w:rsidRPr="005E2565" w:rsidRDefault="00344395" w:rsidP="00344395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4"/>
                        </w:rPr>
                      </w:pPr>
                      <w:r w:rsidRPr="005E2565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64"/>
                        </w:rPr>
                        <w:t>E</w:t>
                      </w:r>
                      <w:r w:rsidRPr="005E256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64"/>
                        </w:rPr>
                        <w:t>xceed Expectations</w:t>
                      </w:r>
                    </w:p>
                    <w:p w14:paraId="08B0D156" w14:textId="77777777" w:rsidR="00344395" w:rsidRPr="005E2565" w:rsidRDefault="00344395" w:rsidP="00344395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4"/>
                        </w:rPr>
                      </w:pPr>
                      <w:r w:rsidRPr="005E2565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64"/>
                        </w:rPr>
                        <w:t>S</w:t>
                      </w:r>
                      <w:r w:rsidRPr="005E256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64"/>
                        </w:rPr>
                        <w:t>cholarship First</w:t>
                      </w:r>
                    </w:p>
                    <w:p w14:paraId="025B8F09" w14:textId="77777777" w:rsidR="00344395" w:rsidRPr="005E2565" w:rsidRDefault="00344395" w:rsidP="00344395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4"/>
                        </w:rPr>
                      </w:pPr>
                      <w:r w:rsidRPr="005E2565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18"/>
                          <w:szCs w:val="64"/>
                        </w:rPr>
                        <w:t>T</w:t>
                      </w:r>
                      <w:r w:rsidRPr="005E256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64"/>
                        </w:rPr>
                        <w:t>eam work always!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3732FDCE" w14:textId="77777777" w:rsidR="00556CA9" w:rsidRPr="002B444A" w:rsidRDefault="00556CA9" w:rsidP="00556CA9">
      <w:pPr>
        <w:spacing w:after="0" w:line="240" w:lineRule="auto"/>
        <w:jc w:val="center"/>
        <w:rPr>
          <w:b/>
          <w:sz w:val="32"/>
        </w:rPr>
      </w:pPr>
    </w:p>
    <w:p w14:paraId="3A3F9709" w14:textId="77777777" w:rsidR="004D35B5" w:rsidRDefault="004D35B5" w:rsidP="004D35B5">
      <w:pPr>
        <w:spacing w:after="0" w:line="240" w:lineRule="auto"/>
        <w:jc w:val="center"/>
        <w:rPr>
          <w:b/>
          <w:sz w:val="32"/>
          <w:szCs w:val="28"/>
        </w:rPr>
      </w:pPr>
    </w:p>
    <w:p w14:paraId="34920DE3" w14:textId="77777777" w:rsidR="0070041D" w:rsidRPr="00556CA9" w:rsidRDefault="0070041D" w:rsidP="004D35B5">
      <w:pPr>
        <w:spacing w:after="0" w:line="240" w:lineRule="auto"/>
        <w:jc w:val="center"/>
        <w:rPr>
          <w:b/>
          <w:sz w:val="32"/>
          <w:szCs w:val="28"/>
        </w:rPr>
      </w:pPr>
      <w:r w:rsidRPr="00556CA9">
        <w:rPr>
          <w:b/>
          <w:sz w:val="32"/>
          <w:szCs w:val="28"/>
        </w:rPr>
        <w:t>Agenda</w:t>
      </w:r>
    </w:p>
    <w:p w14:paraId="622B7A3B" w14:textId="77777777" w:rsidR="00FB6B91" w:rsidRPr="00DF16A9" w:rsidRDefault="00446CF1" w:rsidP="004D35B5">
      <w:pPr>
        <w:spacing w:after="0" w:line="240" w:lineRule="auto"/>
        <w:jc w:val="center"/>
        <w:rPr>
          <w:b/>
          <w:sz w:val="24"/>
        </w:rPr>
      </w:pPr>
      <w:r w:rsidRPr="00DF16A9">
        <w:rPr>
          <w:b/>
          <w:sz w:val="24"/>
          <w:szCs w:val="28"/>
        </w:rPr>
        <w:t>HAMPTON COUNTY SCHOOL DISTRICT</w:t>
      </w:r>
      <w:r w:rsidRPr="00DF16A9">
        <w:rPr>
          <w:b/>
          <w:sz w:val="24"/>
        </w:rPr>
        <w:t xml:space="preserve"> 2</w:t>
      </w:r>
      <w:r w:rsidR="003A005D" w:rsidRPr="00DF16A9">
        <w:rPr>
          <w:b/>
          <w:sz w:val="24"/>
        </w:rPr>
        <w:t xml:space="preserve"> BOARD OF TRUSTEES</w:t>
      </w:r>
    </w:p>
    <w:sdt>
      <w:sdtPr>
        <w:rPr>
          <w:sz w:val="24"/>
        </w:rPr>
        <w:id w:val="1311913206"/>
        <w:placeholder>
          <w:docPart w:val="DefaultPlaceholder_1082065159"/>
        </w:placeholder>
        <w:dropDownList>
          <w:listItem w:value="Choose an item."/>
          <w:listItem w:displayText="CALLED MEETING" w:value="CALLED MEETING"/>
          <w:listItem w:displayText="REGULAR MEETING" w:value="REGULAR MEETING"/>
          <w:listItem w:displayText="WORK SESSION" w:value="WORK SESSION"/>
        </w:dropDownList>
      </w:sdtPr>
      <w:sdtEndPr/>
      <w:sdtContent>
        <w:p w14:paraId="38FD0F30" w14:textId="77777777" w:rsidR="003A005D" w:rsidRPr="00DF16A9" w:rsidRDefault="00C02531" w:rsidP="004D35B5">
          <w:pPr>
            <w:spacing w:after="0" w:line="240" w:lineRule="auto"/>
            <w:jc w:val="center"/>
            <w:rPr>
              <w:sz w:val="24"/>
            </w:rPr>
          </w:pPr>
          <w:r>
            <w:rPr>
              <w:sz w:val="24"/>
            </w:rPr>
            <w:t>WORK SESSION</w:t>
          </w:r>
        </w:p>
      </w:sdtContent>
    </w:sdt>
    <w:p w14:paraId="5F3C718A" w14:textId="303F061F" w:rsidR="003A005D" w:rsidRPr="00DF16A9" w:rsidRDefault="00DC15E5" w:rsidP="004D35B5">
      <w:pPr>
        <w:tabs>
          <w:tab w:val="center" w:pos="4680"/>
          <w:tab w:val="left" w:pos="6349"/>
        </w:tabs>
        <w:spacing w:after="0" w:line="240" w:lineRule="auto"/>
      </w:pPr>
      <w:r w:rsidRPr="00DF16A9">
        <w:rPr>
          <w:sz w:val="24"/>
        </w:rPr>
        <w:tab/>
      </w:r>
      <w:sdt>
        <w:sdtPr>
          <w:rPr>
            <w:sz w:val="24"/>
          </w:rPr>
          <w:id w:val="-1592926865"/>
          <w:placeholder>
            <w:docPart w:val="DefaultPlaceholder_1082065160"/>
          </w:placeholder>
          <w:date w:fullDate="2019-04-29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01B1B">
            <w:rPr>
              <w:sz w:val="24"/>
            </w:rPr>
            <w:t>4/29/2019</w:t>
          </w:r>
        </w:sdtContent>
      </w:sdt>
      <w:r w:rsidRPr="00DF16A9">
        <w:rPr>
          <w:sz w:val="24"/>
        </w:rPr>
        <w:t xml:space="preserve"> </w:t>
      </w:r>
      <w:r w:rsidR="001331BB">
        <w:rPr>
          <w:sz w:val="24"/>
        </w:rPr>
        <w:t>–</w:t>
      </w:r>
      <w:r w:rsidRPr="00DF16A9">
        <w:rPr>
          <w:sz w:val="24"/>
        </w:rPr>
        <w:t xml:space="preserve"> </w:t>
      </w:r>
      <w:r w:rsidR="0080349D">
        <w:rPr>
          <w:sz w:val="24"/>
        </w:rPr>
        <w:t>9</w:t>
      </w:r>
      <w:r w:rsidR="00121A35">
        <w:rPr>
          <w:sz w:val="24"/>
        </w:rPr>
        <w:t>:00</w:t>
      </w:r>
      <w:r w:rsidR="001331BB">
        <w:rPr>
          <w:sz w:val="24"/>
        </w:rPr>
        <w:t xml:space="preserve"> </w:t>
      </w:r>
      <w:r w:rsidR="0080349D">
        <w:rPr>
          <w:sz w:val="24"/>
        </w:rPr>
        <w:t>a</w:t>
      </w:r>
      <w:r w:rsidR="001331BB">
        <w:rPr>
          <w:sz w:val="24"/>
        </w:rPr>
        <w:t>m -</w:t>
      </w:r>
      <w:r w:rsidR="0080349D">
        <w:rPr>
          <w:sz w:val="24"/>
        </w:rPr>
        <w:t>12</w:t>
      </w:r>
      <w:r w:rsidRPr="00DF16A9">
        <w:rPr>
          <w:sz w:val="24"/>
        </w:rPr>
        <w:t>:</w:t>
      </w:r>
      <w:r w:rsidR="001331BB">
        <w:rPr>
          <w:sz w:val="24"/>
        </w:rPr>
        <w:t>00</w:t>
      </w:r>
      <w:r w:rsidRPr="00DF16A9">
        <w:rPr>
          <w:sz w:val="24"/>
        </w:rPr>
        <w:t xml:space="preserve"> pm</w:t>
      </w:r>
    </w:p>
    <w:p w14:paraId="2CDC9174" w14:textId="77777777" w:rsidR="002B444A" w:rsidRPr="00DF16A9" w:rsidRDefault="002B444A" w:rsidP="004D35B5">
      <w:pPr>
        <w:spacing w:after="0" w:line="240" w:lineRule="auto"/>
        <w:jc w:val="center"/>
      </w:pPr>
      <w:r w:rsidRPr="00DF16A9">
        <w:t>District Board Room</w:t>
      </w:r>
    </w:p>
    <w:p w14:paraId="24C4CC36" w14:textId="77777777" w:rsidR="003A005D" w:rsidRDefault="002B444A" w:rsidP="004D35B5">
      <w:pPr>
        <w:spacing w:after="0" w:line="240" w:lineRule="auto"/>
        <w:jc w:val="center"/>
      </w:pPr>
      <w:r w:rsidRPr="00DF16A9">
        <w:t>Estill, SC 29918</w:t>
      </w:r>
    </w:p>
    <w:p w14:paraId="2CDAE885" w14:textId="77777777" w:rsidR="00A418F3" w:rsidRDefault="00A418F3" w:rsidP="00A418F3">
      <w:pPr>
        <w:spacing w:after="0" w:line="240" w:lineRule="auto"/>
      </w:pPr>
    </w:p>
    <w:tbl>
      <w:tblPr>
        <w:tblStyle w:val="TableGrid"/>
        <w:tblW w:w="11666" w:type="dxa"/>
        <w:jc w:val="center"/>
        <w:tblLook w:val="04A0" w:firstRow="1" w:lastRow="0" w:firstColumn="1" w:lastColumn="0" w:noHBand="0" w:noVBand="1"/>
      </w:tblPr>
      <w:tblGrid>
        <w:gridCol w:w="1075"/>
        <w:gridCol w:w="900"/>
        <w:gridCol w:w="9691"/>
      </w:tblGrid>
      <w:tr w:rsidR="00261C34" w14:paraId="3C7292A4" w14:textId="77777777" w:rsidTr="003A6591">
        <w:trPr>
          <w:trHeight w:val="367"/>
          <w:jc w:val="center"/>
        </w:trPr>
        <w:tc>
          <w:tcPr>
            <w:tcW w:w="11666" w:type="dxa"/>
            <w:gridSpan w:val="3"/>
          </w:tcPr>
          <w:p w14:paraId="6516F2EE" w14:textId="1C31D794" w:rsidR="00261C34" w:rsidRPr="004C386D" w:rsidRDefault="00261C34" w:rsidP="0020413C">
            <w:pPr>
              <w:contextualSpacing/>
              <w:rPr>
                <w:rFonts w:ascii="Calibri" w:eastAsia="Calibri" w:hAnsi="Calibri"/>
                <w:i/>
                <w:sz w:val="32"/>
              </w:rPr>
            </w:pPr>
            <w:r w:rsidRPr="00614E4C">
              <w:rPr>
                <w:b/>
                <w:color w:val="339933"/>
              </w:rPr>
              <w:t>Mission</w:t>
            </w:r>
            <w:r w:rsidRPr="00614E4C">
              <w:rPr>
                <w:b/>
              </w:rPr>
              <w:t>:</w:t>
            </w:r>
            <w:r w:rsidRPr="00614E4C">
              <w:t xml:space="preserve"> The mission of Hampton County School District 2 is to provide a rigorous personalized learning environment of academic excellence that prepares </w:t>
            </w:r>
            <w:r w:rsidRPr="00614E4C">
              <w:rPr>
                <w:i/>
              </w:rPr>
              <w:t>Each Child</w:t>
            </w:r>
            <w:r w:rsidRPr="00614E4C">
              <w:t xml:space="preserve">, </w:t>
            </w:r>
            <w:r w:rsidRPr="00614E4C">
              <w:rPr>
                <w:i/>
              </w:rPr>
              <w:t>Each Day</w:t>
            </w:r>
            <w:r w:rsidRPr="00614E4C">
              <w:t xml:space="preserve">, and in </w:t>
            </w:r>
            <w:r w:rsidRPr="00614E4C">
              <w:rPr>
                <w:i/>
              </w:rPr>
              <w:t>Every Classroom</w:t>
            </w:r>
            <w:r w:rsidRPr="00614E4C">
              <w:t xml:space="preserve"> to be </w:t>
            </w:r>
            <w:r w:rsidRPr="00614E4C">
              <w:rPr>
                <w:b/>
              </w:rPr>
              <w:t>college/career</w:t>
            </w:r>
            <w:r w:rsidRPr="00614E4C">
              <w:t xml:space="preserve"> and </w:t>
            </w:r>
            <w:r>
              <w:rPr>
                <w:b/>
              </w:rPr>
              <w:t>citizen</w:t>
            </w:r>
            <w:r w:rsidRPr="00614E4C">
              <w:t xml:space="preserve"> ready with no excuses.</w:t>
            </w:r>
          </w:p>
        </w:tc>
      </w:tr>
      <w:tr w:rsidR="00261C34" w14:paraId="2FA07D72" w14:textId="77777777" w:rsidTr="00BA1889">
        <w:trPr>
          <w:trHeight w:val="367"/>
          <w:jc w:val="center"/>
        </w:trPr>
        <w:tc>
          <w:tcPr>
            <w:tcW w:w="1075" w:type="dxa"/>
            <w:shd w:val="clear" w:color="auto" w:fill="D9D9D9" w:themeFill="background1" w:themeFillShade="D9"/>
          </w:tcPr>
          <w:p w14:paraId="127072ED" w14:textId="77777777" w:rsidR="00261C34" w:rsidRPr="00D54903" w:rsidRDefault="00261C34" w:rsidP="0020413C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10591" w:type="dxa"/>
            <w:gridSpan w:val="2"/>
            <w:shd w:val="clear" w:color="auto" w:fill="D9D9D9" w:themeFill="background1" w:themeFillShade="D9"/>
          </w:tcPr>
          <w:p w14:paraId="7EF59D4D" w14:textId="77777777" w:rsidR="00261C34" w:rsidRPr="0002241B" w:rsidRDefault="00261C34" w:rsidP="0020413C">
            <w:pPr>
              <w:rPr>
                <w:b/>
                <w:sz w:val="32"/>
              </w:rPr>
            </w:pPr>
            <w:r w:rsidRPr="00D54903">
              <w:rPr>
                <w:b/>
                <w:sz w:val="24"/>
              </w:rPr>
              <w:t>GENERAL SESSION:</w:t>
            </w:r>
          </w:p>
        </w:tc>
      </w:tr>
      <w:tr w:rsidR="00405478" w14:paraId="52DBE8A1" w14:textId="77777777" w:rsidTr="00405478">
        <w:trPr>
          <w:trHeight w:val="367"/>
          <w:jc w:val="center"/>
        </w:trPr>
        <w:tc>
          <w:tcPr>
            <w:tcW w:w="1075" w:type="dxa"/>
          </w:tcPr>
          <w:p w14:paraId="3AF95C99" w14:textId="77777777" w:rsidR="00405478" w:rsidRPr="00261C34" w:rsidRDefault="00405478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min</w:t>
            </w:r>
          </w:p>
        </w:tc>
        <w:tc>
          <w:tcPr>
            <w:tcW w:w="900" w:type="dxa"/>
            <w:vMerge w:val="restart"/>
          </w:tcPr>
          <w:p w14:paraId="0B623FCA" w14:textId="77777777" w:rsidR="00405478" w:rsidRPr="00BA1889" w:rsidRDefault="00405478" w:rsidP="00BA1889">
            <w:pPr>
              <w:jc w:val="center"/>
              <w:rPr>
                <w:b/>
                <w:sz w:val="24"/>
                <w:szCs w:val="20"/>
              </w:rPr>
            </w:pPr>
          </w:p>
        </w:tc>
        <w:tc>
          <w:tcPr>
            <w:tcW w:w="9691" w:type="dxa"/>
          </w:tcPr>
          <w:p w14:paraId="5335D291" w14:textId="77777777" w:rsidR="00405478" w:rsidRPr="00B7656E" w:rsidRDefault="00405478" w:rsidP="0020413C">
            <w:pPr>
              <w:rPr>
                <w:b/>
                <w:sz w:val="24"/>
                <w:szCs w:val="20"/>
              </w:rPr>
            </w:pPr>
            <w:r w:rsidRPr="00B7656E">
              <w:rPr>
                <w:b/>
                <w:sz w:val="24"/>
                <w:szCs w:val="20"/>
              </w:rPr>
              <w:t>Call to Order</w:t>
            </w:r>
          </w:p>
        </w:tc>
      </w:tr>
      <w:tr w:rsidR="00405478" w14:paraId="79FA0D72" w14:textId="77777777" w:rsidTr="00405478">
        <w:trPr>
          <w:trHeight w:val="388"/>
          <w:jc w:val="center"/>
        </w:trPr>
        <w:tc>
          <w:tcPr>
            <w:tcW w:w="1075" w:type="dxa"/>
          </w:tcPr>
          <w:p w14:paraId="59784E2A" w14:textId="77777777" w:rsidR="00405478" w:rsidRPr="00261C34" w:rsidRDefault="00405478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min</w:t>
            </w:r>
          </w:p>
        </w:tc>
        <w:tc>
          <w:tcPr>
            <w:tcW w:w="900" w:type="dxa"/>
            <w:vMerge/>
          </w:tcPr>
          <w:p w14:paraId="775B8DC0" w14:textId="77777777" w:rsidR="00405478" w:rsidRPr="00BA1889" w:rsidRDefault="00405478" w:rsidP="00BA1889">
            <w:pPr>
              <w:rPr>
                <w:b/>
                <w:sz w:val="24"/>
                <w:szCs w:val="20"/>
              </w:rPr>
            </w:pPr>
          </w:p>
        </w:tc>
        <w:tc>
          <w:tcPr>
            <w:tcW w:w="9691" w:type="dxa"/>
          </w:tcPr>
          <w:p w14:paraId="0E59FF8E" w14:textId="77777777" w:rsidR="00405478" w:rsidRPr="00B7656E" w:rsidRDefault="00405478" w:rsidP="0020413C">
            <w:pPr>
              <w:rPr>
                <w:b/>
                <w:sz w:val="24"/>
                <w:szCs w:val="20"/>
              </w:rPr>
            </w:pPr>
            <w:r w:rsidRPr="00B7656E">
              <w:rPr>
                <w:b/>
                <w:sz w:val="24"/>
                <w:szCs w:val="20"/>
              </w:rPr>
              <w:t>Statement of Media Notification</w:t>
            </w:r>
          </w:p>
          <w:p w14:paraId="2DADA75B" w14:textId="1EBFD0B9" w:rsidR="00405478" w:rsidRPr="00B7656E" w:rsidRDefault="00405478" w:rsidP="0020413C">
            <w:pPr>
              <w:rPr>
                <w:i/>
                <w:sz w:val="24"/>
                <w:szCs w:val="20"/>
              </w:rPr>
            </w:pPr>
            <w:r w:rsidRPr="00B7656E">
              <w:rPr>
                <w:i/>
                <w:sz w:val="24"/>
                <w:szCs w:val="20"/>
              </w:rPr>
              <w:t xml:space="preserve">All local news media has </w:t>
            </w:r>
            <w:r w:rsidR="00801D1F">
              <w:rPr>
                <w:i/>
                <w:sz w:val="24"/>
                <w:szCs w:val="20"/>
              </w:rPr>
              <w:t xml:space="preserve">been </w:t>
            </w:r>
            <w:r w:rsidRPr="00B7656E">
              <w:rPr>
                <w:i/>
                <w:sz w:val="24"/>
                <w:szCs w:val="20"/>
              </w:rPr>
              <w:t>properly notified to include agenda availability on the district</w:t>
            </w:r>
            <w:r w:rsidR="00801D1F">
              <w:rPr>
                <w:i/>
                <w:sz w:val="24"/>
                <w:szCs w:val="20"/>
              </w:rPr>
              <w:t>’s</w:t>
            </w:r>
            <w:r w:rsidRPr="00B7656E">
              <w:rPr>
                <w:i/>
                <w:sz w:val="24"/>
                <w:szCs w:val="20"/>
              </w:rPr>
              <w:t xml:space="preserve"> website. </w:t>
            </w:r>
          </w:p>
        </w:tc>
      </w:tr>
      <w:tr w:rsidR="00405478" w14:paraId="25D9DC1C" w14:textId="77777777" w:rsidTr="00405478">
        <w:trPr>
          <w:trHeight w:val="288"/>
          <w:jc w:val="center"/>
        </w:trPr>
        <w:tc>
          <w:tcPr>
            <w:tcW w:w="1075" w:type="dxa"/>
          </w:tcPr>
          <w:p w14:paraId="08E2C1E2" w14:textId="77777777" w:rsidR="00405478" w:rsidRPr="00261C34" w:rsidRDefault="00405478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min</w:t>
            </w:r>
          </w:p>
        </w:tc>
        <w:tc>
          <w:tcPr>
            <w:tcW w:w="900" w:type="dxa"/>
            <w:vMerge/>
          </w:tcPr>
          <w:p w14:paraId="7E34AB21" w14:textId="77777777" w:rsidR="00405478" w:rsidRPr="00BA1889" w:rsidRDefault="00405478" w:rsidP="00BA1889">
            <w:pPr>
              <w:rPr>
                <w:b/>
                <w:sz w:val="24"/>
                <w:szCs w:val="20"/>
              </w:rPr>
            </w:pPr>
          </w:p>
        </w:tc>
        <w:tc>
          <w:tcPr>
            <w:tcW w:w="9691" w:type="dxa"/>
          </w:tcPr>
          <w:p w14:paraId="4595FB63" w14:textId="77777777" w:rsidR="00405478" w:rsidRPr="00B7656E" w:rsidRDefault="00405478" w:rsidP="0020413C">
            <w:pPr>
              <w:rPr>
                <w:b/>
                <w:sz w:val="24"/>
                <w:szCs w:val="20"/>
              </w:rPr>
            </w:pPr>
            <w:r w:rsidRPr="00B7656E">
              <w:rPr>
                <w:b/>
                <w:sz w:val="24"/>
                <w:szCs w:val="20"/>
              </w:rPr>
              <w:t>Moment of Silence</w:t>
            </w:r>
          </w:p>
        </w:tc>
      </w:tr>
      <w:tr w:rsidR="00405478" w14:paraId="51F9CD98" w14:textId="77777777" w:rsidTr="00405478">
        <w:trPr>
          <w:trHeight w:val="287"/>
          <w:jc w:val="center"/>
        </w:trPr>
        <w:tc>
          <w:tcPr>
            <w:tcW w:w="1075" w:type="dxa"/>
          </w:tcPr>
          <w:p w14:paraId="31DDDB2A" w14:textId="77777777" w:rsidR="00405478" w:rsidRPr="00261C34" w:rsidRDefault="00405478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min</w:t>
            </w:r>
          </w:p>
        </w:tc>
        <w:tc>
          <w:tcPr>
            <w:tcW w:w="900" w:type="dxa"/>
            <w:vMerge/>
          </w:tcPr>
          <w:p w14:paraId="272DAE8E" w14:textId="77777777" w:rsidR="00405478" w:rsidRPr="00BA1889" w:rsidRDefault="00405478" w:rsidP="00BA1889">
            <w:pPr>
              <w:rPr>
                <w:b/>
                <w:sz w:val="24"/>
                <w:szCs w:val="20"/>
              </w:rPr>
            </w:pPr>
          </w:p>
        </w:tc>
        <w:tc>
          <w:tcPr>
            <w:tcW w:w="9691" w:type="dxa"/>
          </w:tcPr>
          <w:p w14:paraId="1E8E3E54" w14:textId="77777777" w:rsidR="00405478" w:rsidRPr="00B7656E" w:rsidRDefault="00405478" w:rsidP="0020413C">
            <w:pPr>
              <w:rPr>
                <w:b/>
                <w:sz w:val="24"/>
                <w:szCs w:val="20"/>
              </w:rPr>
            </w:pPr>
            <w:r w:rsidRPr="00B7656E">
              <w:rPr>
                <w:b/>
                <w:noProof/>
                <w:sz w:val="24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0C60657D" wp14:editId="6922364A">
                      <wp:simplePos x="0" y="0"/>
                      <wp:positionH relativeFrom="column">
                        <wp:posOffset>-187962493</wp:posOffset>
                      </wp:positionH>
                      <wp:positionV relativeFrom="paragraph">
                        <wp:posOffset>-837978755</wp:posOffset>
                      </wp:positionV>
                      <wp:extent cx="157320" cy="452520"/>
                      <wp:effectExtent l="57150" t="38100" r="52705" b="43180"/>
                      <wp:wrapNone/>
                      <wp:docPr id="24" name="Ink 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7320" cy="452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3DAA3652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4" o:spid="_x0000_s1026" type="#_x0000_t75" style="position:absolute;margin-left:-14800.85pt;margin-top:-65983.25pt;width:13.75pt;height:3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">
                      <v:imagedata r:id="rId10" o:title=""/>
                    </v:shape>
                  </w:pict>
                </mc:Fallback>
              </mc:AlternateContent>
            </w:r>
            <w:r w:rsidRPr="00B7656E">
              <w:rPr>
                <w:b/>
                <w:sz w:val="24"/>
                <w:szCs w:val="20"/>
              </w:rPr>
              <w:t>Approval of Agenda</w:t>
            </w:r>
          </w:p>
        </w:tc>
      </w:tr>
      <w:tr w:rsidR="0080349D" w14:paraId="0A9E4335" w14:textId="77777777" w:rsidTr="00405478">
        <w:trPr>
          <w:trHeight w:val="287"/>
          <w:jc w:val="center"/>
        </w:trPr>
        <w:tc>
          <w:tcPr>
            <w:tcW w:w="1075" w:type="dxa"/>
          </w:tcPr>
          <w:p w14:paraId="77511915" w14:textId="3889E821" w:rsidR="0080349D" w:rsidRDefault="005A62C2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  <w:r w:rsidR="0080349D">
              <w:rPr>
                <w:b/>
                <w:sz w:val="20"/>
                <w:szCs w:val="20"/>
              </w:rPr>
              <w:t xml:space="preserve"> mins.</w:t>
            </w:r>
          </w:p>
        </w:tc>
        <w:tc>
          <w:tcPr>
            <w:tcW w:w="900" w:type="dxa"/>
          </w:tcPr>
          <w:p w14:paraId="7D3C24CD" w14:textId="77777777" w:rsidR="0080349D" w:rsidRDefault="0080349D" w:rsidP="0080349D">
            <w:pPr>
              <w:jc w:val="center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1.0</w:t>
            </w:r>
          </w:p>
        </w:tc>
        <w:tc>
          <w:tcPr>
            <w:tcW w:w="9691" w:type="dxa"/>
          </w:tcPr>
          <w:p w14:paraId="075CB527" w14:textId="2E8E179C" w:rsidR="00B5183C" w:rsidRPr="005A62C2" w:rsidRDefault="005A62C2" w:rsidP="0080349D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School-level Budgeting Needs Assessment Deliberation/Prioritization </w:t>
            </w:r>
          </w:p>
        </w:tc>
      </w:tr>
      <w:tr w:rsidR="0080349D" w14:paraId="186023C9" w14:textId="77777777" w:rsidTr="00405478">
        <w:trPr>
          <w:trHeight w:val="287"/>
          <w:jc w:val="center"/>
        </w:trPr>
        <w:tc>
          <w:tcPr>
            <w:tcW w:w="1075" w:type="dxa"/>
          </w:tcPr>
          <w:p w14:paraId="7484F7E8" w14:textId="2D78F4F4" w:rsidR="0080349D" w:rsidRPr="00261C34" w:rsidRDefault="005A62C2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  <w:r w:rsidR="0080349D">
              <w:rPr>
                <w:b/>
                <w:sz w:val="20"/>
                <w:szCs w:val="20"/>
              </w:rPr>
              <w:t xml:space="preserve"> mins.</w:t>
            </w:r>
          </w:p>
        </w:tc>
        <w:tc>
          <w:tcPr>
            <w:tcW w:w="900" w:type="dxa"/>
          </w:tcPr>
          <w:p w14:paraId="2C276D34" w14:textId="77777777" w:rsidR="0080349D" w:rsidRPr="00BA1889" w:rsidRDefault="0080349D" w:rsidP="0080349D">
            <w:pPr>
              <w:jc w:val="center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2.0</w:t>
            </w:r>
          </w:p>
        </w:tc>
        <w:tc>
          <w:tcPr>
            <w:tcW w:w="9691" w:type="dxa"/>
          </w:tcPr>
          <w:p w14:paraId="7A5D5FC2" w14:textId="77777777" w:rsidR="005A62C2" w:rsidRDefault="005A62C2" w:rsidP="005A62C2">
            <w:p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Budgeting Needs Assessment</w:t>
            </w:r>
          </w:p>
          <w:p w14:paraId="6B2F9B5F" w14:textId="77777777" w:rsidR="005A62C2" w:rsidRDefault="005A62C2" w:rsidP="005A62C2">
            <w:pPr>
              <w:pStyle w:val="ListParagraph"/>
              <w:numPr>
                <w:ilvl w:val="0"/>
                <w:numId w:val="30"/>
              </w:num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ffice of Student Services</w:t>
            </w:r>
          </w:p>
          <w:p w14:paraId="06BF325A" w14:textId="77777777" w:rsidR="005A62C2" w:rsidRDefault="005A62C2" w:rsidP="005A62C2">
            <w:pPr>
              <w:pStyle w:val="ListParagraph"/>
              <w:numPr>
                <w:ilvl w:val="0"/>
                <w:numId w:val="30"/>
              </w:num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 w:rsidRPr="002E31A2">
              <w:rPr>
                <w:rFonts w:eastAsia="Times New Roman" w:cstheme="minorHAnsi"/>
                <w:sz w:val="24"/>
                <w:szCs w:val="24"/>
              </w:rPr>
              <w:t>Office of Technology</w:t>
            </w:r>
          </w:p>
          <w:p w14:paraId="7F952958" w14:textId="3BF6D110" w:rsidR="0080349D" w:rsidRPr="005A62C2" w:rsidRDefault="005A62C2" w:rsidP="005A62C2">
            <w:pPr>
              <w:pStyle w:val="ListParagraph"/>
              <w:numPr>
                <w:ilvl w:val="0"/>
                <w:numId w:val="30"/>
              </w:num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 w:rsidRPr="005A62C2">
              <w:rPr>
                <w:rFonts w:eastAsia="Times New Roman" w:cstheme="minorHAnsi"/>
                <w:sz w:val="24"/>
                <w:szCs w:val="24"/>
              </w:rPr>
              <w:t>Office of Instruction</w:t>
            </w:r>
          </w:p>
        </w:tc>
      </w:tr>
      <w:tr w:rsidR="0080349D" w14:paraId="40EA843C" w14:textId="77777777" w:rsidTr="00405478">
        <w:trPr>
          <w:trHeight w:val="287"/>
          <w:jc w:val="center"/>
        </w:trPr>
        <w:tc>
          <w:tcPr>
            <w:tcW w:w="1075" w:type="dxa"/>
          </w:tcPr>
          <w:p w14:paraId="3B499197" w14:textId="471E4BEE" w:rsidR="0080349D" w:rsidRDefault="005A62C2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  <w:r w:rsidR="0080349D">
              <w:rPr>
                <w:b/>
                <w:sz w:val="20"/>
                <w:szCs w:val="20"/>
              </w:rPr>
              <w:t xml:space="preserve"> mins.</w:t>
            </w:r>
          </w:p>
        </w:tc>
        <w:tc>
          <w:tcPr>
            <w:tcW w:w="900" w:type="dxa"/>
          </w:tcPr>
          <w:p w14:paraId="106310D8" w14:textId="77777777" w:rsidR="0080349D" w:rsidRDefault="0080349D" w:rsidP="0080349D">
            <w:pPr>
              <w:jc w:val="center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3.0</w:t>
            </w:r>
          </w:p>
        </w:tc>
        <w:tc>
          <w:tcPr>
            <w:tcW w:w="9691" w:type="dxa"/>
          </w:tcPr>
          <w:p w14:paraId="1DE6F8FB" w14:textId="1C2C8C26" w:rsidR="0080349D" w:rsidRPr="00287202" w:rsidRDefault="005A62C2" w:rsidP="00287202">
            <w:p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llage Rate Adjustment for Fiscal Year 2019-2020</w:t>
            </w:r>
          </w:p>
        </w:tc>
      </w:tr>
      <w:tr w:rsidR="001B0B68" w14:paraId="135FC6B8" w14:textId="77777777" w:rsidTr="00405478">
        <w:trPr>
          <w:trHeight w:val="287"/>
          <w:jc w:val="center"/>
        </w:trPr>
        <w:tc>
          <w:tcPr>
            <w:tcW w:w="1075" w:type="dxa"/>
          </w:tcPr>
          <w:p w14:paraId="0C44D339" w14:textId="536A395A" w:rsidR="001B0B68" w:rsidRDefault="005A62C2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573969">
              <w:rPr>
                <w:b/>
                <w:sz w:val="20"/>
                <w:szCs w:val="20"/>
              </w:rPr>
              <w:t xml:space="preserve"> mins.</w:t>
            </w:r>
          </w:p>
        </w:tc>
        <w:tc>
          <w:tcPr>
            <w:tcW w:w="900" w:type="dxa"/>
          </w:tcPr>
          <w:p w14:paraId="4767E748" w14:textId="40AE0349" w:rsidR="001B0B68" w:rsidRDefault="001B0B68" w:rsidP="0080349D">
            <w:pPr>
              <w:jc w:val="center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4.0</w:t>
            </w:r>
          </w:p>
        </w:tc>
        <w:tc>
          <w:tcPr>
            <w:tcW w:w="9691" w:type="dxa"/>
          </w:tcPr>
          <w:p w14:paraId="78208A1F" w14:textId="6FE78106" w:rsidR="002E31A2" w:rsidRPr="005A62C2" w:rsidRDefault="005A62C2" w:rsidP="005A62C2">
            <w:p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istrict Consolidation Discussion &amp; Position</w:t>
            </w:r>
          </w:p>
        </w:tc>
      </w:tr>
      <w:tr w:rsidR="001B0B68" w14:paraId="0BCC69BB" w14:textId="77777777" w:rsidTr="00405478">
        <w:trPr>
          <w:trHeight w:val="287"/>
          <w:jc w:val="center"/>
        </w:trPr>
        <w:tc>
          <w:tcPr>
            <w:tcW w:w="1075" w:type="dxa"/>
          </w:tcPr>
          <w:p w14:paraId="12194942" w14:textId="4D543F8E" w:rsidR="001B0B68" w:rsidRDefault="005A62C2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573969">
              <w:rPr>
                <w:b/>
                <w:sz w:val="20"/>
                <w:szCs w:val="20"/>
              </w:rPr>
              <w:t>5 mins</w:t>
            </w:r>
          </w:p>
        </w:tc>
        <w:tc>
          <w:tcPr>
            <w:tcW w:w="900" w:type="dxa"/>
          </w:tcPr>
          <w:p w14:paraId="6F1C1302" w14:textId="5B198C98" w:rsidR="001B0B68" w:rsidRDefault="00673076" w:rsidP="0080349D">
            <w:pPr>
              <w:jc w:val="center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5.0</w:t>
            </w:r>
          </w:p>
        </w:tc>
        <w:tc>
          <w:tcPr>
            <w:tcW w:w="9691" w:type="dxa"/>
          </w:tcPr>
          <w:p w14:paraId="2312301C" w14:textId="6F3085C7" w:rsidR="001B0B68" w:rsidRDefault="005A62C2" w:rsidP="001B0B68">
            <w:p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Safety Infrastructure Funding Discussion </w:t>
            </w:r>
          </w:p>
        </w:tc>
      </w:tr>
      <w:tr w:rsidR="001B0B68" w14:paraId="6E39271F" w14:textId="77777777" w:rsidTr="00405478">
        <w:trPr>
          <w:trHeight w:val="287"/>
          <w:jc w:val="center"/>
        </w:trPr>
        <w:tc>
          <w:tcPr>
            <w:tcW w:w="1075" w:type="dxa"/>
          </w:tcPr>
          <w:p w14:paraId="002E6E7F" w14:textId="06BA3022" w:rsidR="001B0B68" w:rsidRDefault="005A62C2" w:rsidP="0067291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  <w:r w:rsidR="00573969">
              <w:rPr>
                <w:b/>
                <w:sz w:val="20"/>
                <w:szCs w:val="20"/>
              </w:rPr>
              <w:t xml:space="preserve"> mins.</w:t>
            </w:r>
          </w:p>
        </w:tc>
        <w:tc>
          <w:tcPr>
            <w:tcW w:w="900" w:type="dxa"/>
          </w:tcPr>
          <w:p w14:paraId="10519CA3" w14:textId="7877AA40" w:rsidR="001B0B68" w:rsidRDefault="00673076" w:rsidP="0080349D">
            <w:pPr>
              <w:jc w:val="center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6.0</w:t>
            </w:r>
          </w:p>
        </w:tc>
        <w:tc>
          <w:tcPr>
            <w:tcW w:w="9691" w:type="dxa"/>
          </w:tcPr>
          <w:p w14:paraId="25F2C9EC" w14:textId="33891F9A" w:rsidR="001B0B68" w:rsidRPr="002E31A2" w:rsidRDefault="005A62C2" w:rsidP="002E31A2">
            <w:pPr>
              <w:shd w:val="clear" w:color="auto" w:fill="FFFFFF" w:themeFill="background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evised Draft MOA Between HCSD2 and Town of Gifford Discussion</w:t>
            </w:r>
          </w:p>
        </w:tc>
      </w:tr>
      <w:tr w:rsidR="00251A1D" w14:paraId="74B34DA6" w14:textId="77777777" w:rsidTr="00405478">
        <w:trPr>
          <w:trHeight w:val="388"/>
          <w:jc w:val="center"/>
        </w:trPr>
        <w:tc>
          <w:tcPr>
            <w:tcW w:w="1075" w:type="dxa"/>
          </w:tcPr>
          <w:p w14:paraId="01AC1B03" w14:textId="77777777" w:rsidR="00251A1D" w:rsidRPr="00261C34" w:rsidRDefault="00251A1D" w:rsidP="00251A1D">
            <w:pPr>
              <w:rPr>
                <w:b/>
                <w:sz w:val="20"/>
              </w:rPr>
            </w:pPr>
          </w:p>
        </w:tc>
        <w:tc>
          <w:tcPr>
            <w:tcW w:w="900" w:type="dxa"/>
          </w:tcPr>
          <w:p w14:paraId="42950095" w14:textId="2292F366" w:rsidR="00251A1D" w:rsidRPr="00BA1889" w:rsidRDefault="005A62C2" w:rsidP="00251A1D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  <w:r w:rsidR="00673076">
              <w:rPr>
                <w:b/>
                <w:sz w:val="24"/>
              </w:rPr>
              <w:t>.0</w:t>
            </w:r>
          </w:p>
        </w:tc>
        <w:tc>
          <w:tcPr>
            <w:tcW w:w="9691" w:type="dxa"/>
          </w:tcPr>
          <w:p w14:paraId="69441A56" w14:textId="77777777" w:rsidR="00251A1D" w:rsidRPr="00B7656E" w:rsidRDefault="00251A1D" w:rsidP="00251A1D">
            <w:pPr>
              <w:rPr>
                <w:b/>
                <w:sz w:val="24"/>
                <w:szCs w:val="24"/>
              </w:rPr>
            </w:pPr>
            <w:r w:rsidRPr="00B7656E">
              <w:rPr>
                <w:b/>
                <w:sz w:val="24"/>
                <w:szCs w:val="24"/>
              </w:rPr>
              <w:t>Adjournment</w:t>
            </w:r>
          </w:p>
        </w:tc>
      </w:tr>
    </w:tbl>
    <w:p w14:paraId="1DB6D58A" w14:textId="77777777" w:rsidR="00A418F3" w:rsidRDefault="00A418F3" w:rsidP="004D35B5">
      <w:pPr>
        <w:spacing w:after="0" w:line="240" w:lineRule="auto"/>
        <w:jc w:val="center"/>
      </w:pPr>
    </w:p>
    <w:p w14:paraId="0A2AC8E8" w14:textId="77777777" w:rsidR="00A418F3" w:rsidRDefault="00A418F3" w:rsidP="00B10D29">
      <w:pPr>
        <w:spacing w:after="0" w:line="240" w:lineRule="auto"/>
      </w:pPr>
    </w:p>
    <w:p w14:paraId="266A217B" w14:textId="77777777" w:rsidR="00A418F3" w:rsidRDefault="00A418F3" w:rsidP="004D35B5">
      <w:pPr>
        <w:spacing w:after="0" w:line="240" w:lineRule="auto"/>
        <w:jc w:val="center"/>
      </w:pPr>
    </w:p>
    <w:p w14:paraId="5093442C" w14:textId="77777777" w:rsidR="00A418F3" w:rsidRDefault="00A418F3" w:rsidP="004D35B5">
      <w:pPr>
        <w:spacing w:after="0" w:line="240" w:lineRule="auto"/>
        <w:jc w:val="center"/>
      </w:pPr>
    </w:p>
    <w:p w14:paraId="3CAB39AE" w14:textId="77777777" w:rsidR="00A418F3" w:rsidRPr="00DF16A9" w:rsidRDefault="00A418F3" w:rsidP="004D35B5">
      <w:pPr>
        <w:spacing w:after="0" w:line="240" w:lineRule="auto"/>
        <w:jc w:val="center"/>
      </w:pPr>
    </w:p>
    <w:p w14:paraId="0FD09F0E" w14:textId="77777777" w:rsidR="00646471" w:rsidRDefault="00646471" w:rsidP="00576943">
      <w:pPr>
        <w:spacing w:after="0" w:line="240" w:lineRule="auto"/>
      </w:pPr>
    </w:p>
    <w:p w14:paraId="5172A391" w14:textId="60BFF455" w:rsidR="003A005D" w:rsidRPr="00554E4C" w:rsidRDefault="00554E4C" w:rsidP="00554E4C">
      <w:pPr>
        <w:spacing w:after="0" w:line="240" w:lineRule="auto"/>
        <w:jc w:val="right"/>
        <w:rPr>
          <w:sz w:val="16"/>
        </w:rPr>
      </w:pPr>
      <w:r>
        <w:rPr>
          <w:sz w:val="16"/>
        </w:rPr>
        <w:fldChar w:fldCharType="begin"/>
      </w:r>
      <w:r>
        <w:rPr>
          <w:sz w:val="16"/>
        </w:rPr>
        <w:instrText xml:space="preserve"> DATE \@ "MMMM d, yyyy" </w:instrText>
      </w:r>
      <w:r>
        <w:rPr>
          <w:sz w:val="16"/>
        </w:rPr>
        <w:fldChar w:fldCharType="separate"/>
      </w:r>
      <w:r w:rsidR="00BF4E40">
        <w:rPr>
          <w:noProof/>
          <w:sz w:val="16"/>
        </w:rPr>
        <w:t>April 28, 2019</w:t>
      </w:r>
      <w:r>
        <w:rPr>
          <w:sz w:val="16"/>
        </w:rPr>
        <w:fldChar w:fldCharType="end"/>
      </w:r>
    </w:p>
    <w:sectPr w:rsidR="003A005D" w:rsidRPr="00554E4C" w:rsidSect="003C5F7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38146" w14:textId="77777777" w:rsidR="00EA089A" w:rsidRDefault="00EA089A" w:rsidP="00CC02F4">
      <w:pPr>
        <w:spacing w:after="0" w:line="240" w:lineRule="auto"/>
      </w:pPr>
      <w:r>
        <w:separator/>
      </w:r>
    </w:p>
  </w:endnote>
  <w:endnote w:type="continuationSeparator" w:id="0">
    <w:p w14:paraId="22E8EBB5" w14:textId="77777777" w:rsidR="00EA089A" w:rsidRDefault="00EA089A" w:rsidP="00CC0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CE5A9" w14:textId="77777777" w:rsidR="00B1476A" w:rsidRDefault="00B147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2E9C35" w14:textId="77777777" w:rsidR="00B1476A" w:rsidRDefault="00B147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54CBB" w14:textId="77777777" w:rsidR="00B1476A" w:rsidRDefault="00B147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DFF1C" w14:textId="77777777" w:rsidR="00EA089A" w:rsidRDefault="00EA089A" w:rsidP="00CC02F4">
      <w:pPr>
        <w:spacing w:after="0" w:line="240" w:lineRule="auto"/>
      </w:pPr>
      <w:r>
        <w:separator/>
      </w:r>
    </w:p>
  </w:footnote>
  <w:footnote w:type="continuationSeparator" w:id="0">
    <w:p w14:paraId="273FA909" w14:textId="77777777" w:rsidR="00EA089A" w:rsidRDefault="00EA089A" w:rsidP="00CC02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6F80CF" w14:textId="77777777" w:rsidR="00B1476A" w:rsidRDefault="00EA089A">
    <w:pPr>
      <w:pStyle w:val="Header"/>
    </w:pPr>
    <w:r>
      <w:rPr>
        <w:noProof/>
      </w:rPr>
      <w:pict w14:anchorId="7158A4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1407485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opos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4A5F5" w14:textId="77777777" w:rsidR="00B1476A" w:rsidRDefault="00EA089A">
    <w:pPr>
      <w:pStyle w:val="Header"/>
    </w:pPr>
    <w:r>
      <w:rPr>
        <w:noProof/>
      </w:rPr>
      <w:pict w14:anchorId="70B50FE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1407486" o:spid="_x0000_s2051" type="#_x0000_t136" style="position:absolute;margin-left:0;margin-top:0;width:479.85pt;height:187.5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opose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193DD" w14:textId="77777777" w:rsidR="00B1476A" w:rsidRDefault="00EA089A">
    <w:pPr>
      <w:pStyle w:val="Header"/>
    </w:pPr>
    <w:r>
      <w:rPr>
        <w:noProof/>
      </w:rPr>
      <w:pict w14:anchorId="6D30B72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1407484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opos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43303"/>
    <w:multiLevelType w:val="hybridMultilevel"/>
    <w:tmpl w:val="B23649C4"/>
    <w:lvl w:ilvl="0" w:tplc="34F28B1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DC1DE7"/>
    <w:multiLevelType w:val="hybridMultilevel"/>
    <w:tmpl w:val="5E86D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912E8B"/>
    <w:multiLevelType w:val="hybridMultilevel"/>
    <w:tmpl w:val="2E92E1A2"/>
    <w:lvl w:ilvl="0" w:tplc="A7F6097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CC306D"/>
    <w:multiLevelType w:val="hybridMultilevel"/>
    <w:tmpl w:val="2D64D086"/>
    <w:lvl w:ilvl="0" w:tplc="4AD8A4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E119D"/>
    <w:multiLevelType w:val="hybridMultilevel"/>
    <w:tmpl w:val="EF203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D2574"/>
    <w:multiLevelType w:val="hybridMultilevel"/>
    <w:tmpl w:val="0D189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40C5E"/>
    <w:multiLevelType w:val="hybridMultilevel"/>
    <w:tmpl w:val="3D6A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82CA0"/>
    <w:multiLevelType w:val="hybridMultilevel"/>
    <w:tmpl w:val="4AD0882E"/>
    <w:lvl w:ilvl="0" w:tplc="5AFAB84A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297295"/>
    <w:multiLevelType w:val="hybridMultilevel"/>
    <w:tmpl w:val="ED84704C"/>
    <w:lvl w:ilvl="0" w:tplc="4AD8A4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301FD1"/>
    <w:multiLevelType w:val="hybridMultilevel"/>
    <w:tmpl w:val="89E81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64879"/>
    <w:multiLevelType w:val="hybridMultilevel"/>
    <w:tmpl w:val="08003AAE"/>
    <w:lvl w:ilvl="0" w:tplc="4AD8A4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157E68"/>
    <w:multiLevelType w:val="hybridMultilevel"/>
    <w:tmpl w:val="3ABA6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C552B"/>
    <w:multiLevelType w:val="hybridMultilevel"/>
    <w:tmpl w:val="251608D4"/>
    <w:lvl w:ilvl="0" w:tplc="2B70B24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1E6803"/>
    <w:multiLevelType w:val="hybridMultilevel"/>
    <w:tmpl w:val="2EB09CD2"/>
    <w:lvl w:ilvl="0" w:tplc="4AD8A46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07D0B"/>
    <w:multiLevelType w:val="hybridMultilevel"/>
    <w:tmpl w:val="D8885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954F0C"/>
    <w:multiLevelType w:val="hybridMultilevel"/>
    <w:tmpl w:val="573CF81E"/>
    <w:lvl w:ilvl="0" w:tplc="AED6F1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2AF67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880307"/>
    <w:multiLevelType w:val="hybridMultilevel"/>
    <w:tmpl w:val="AF6C4ADC"/>
    <w:lvl w:ilvl="0" w:tplc="3E884DB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36C22D6"/>
    <w:multiLevelType w:val="hybridMultilevel"/>
    <w:tmpl w:val="4D2A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C5F3A"/>
    <w:multiLevelType w:val="hybridMultilevel"/>
    <w:tmpl w:val="1B7E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E35703"/>
    <w:multiLevelType w:val="hybridMultilevel"/>
    <w:tmpl w:val="BC06B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2A37CB"/>
    <w:multiLevelType w:val="hybridMultilevel"/>
    <w:tmpl w:val="6FD01F70"/>
    <w:lvl w:ilvl="0" w:tplc="7BDAC0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1B448B"/>
    <w:multiLevelType w:val="hybridMultilevel"/>
    <w:tmpl w:val="9774CE04"/>
    <w:lvl w:ilvl="0" w:tplc="4AD8A4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73884"/>
    <w:multiLevelType w:val="hybridMultilevel"/>
    <w:tmpl w:val="261EC416"/>
    <w:lvl w:ilvl="0" w:tplc="4AD8A4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806FFD"/>
    <w:multiLevelType w:val="hybridMultilevel"/>
    <w:tmpl w:val="28BE441C"/>
    <w:lvl w:ilvl="0" w:tplc="E76C97B4">
      <w:start w:val="1"/>
      <w:numFmt w:val="bullet"/>
      <w:lvlText w:val="▪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0A4016"/>
    <w:multiLevelType w:val="hybridMultilevel"/>
    <w:tmpl w:val="E310950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575E15"/>
    <w:multiLevelType w:val="hybridMultilevel"/>
    <w:tmpl w:val="10DC4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3B0218"/>
    <w:multiLevelType w:val="hybridMultilevel"/>
    <w:tmpl w:val="E0A4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B4D19"/>
    <w:multiLevelType w:val="hybridMultilevel"/>
    <w:tmpl w:val="5524AF32"/>
    <w:lvl w:ilvl="0" w:tplc="7CFC4B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3C0F16"/>
    <w:multiLevelType w:val="hybridMultilevel"/>
    <w:tmpl w:val="EA68161E"/>
    <w:lvl w:ilvl="0" w:tplc="4AD8A4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25073"/>
    <w:multiLevelType w:val="hybridMultilevel"/>
    <w:tmpl w:val="6BD08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5"/>
  </w:num>
  <w:num w:numId="4">
    <w:abstractNumId w:val="27"/>
  </w:num>
  <w:num w:numId="5">
    <w:abstractNumId w:val="22"/>
  </w:num>
  <w:num w:numId="6">
    <w:abstractNumId w:val="17"/>
  </w:num>
  <w:num w:numId="7">
    <w:abstractNumId w:val="2"/>
  </w:num>
  <w:num w:numId="8">
    <w:abstractNumId w:val="8"/>
  </w:num>
  <w:num w:numId="9">
    <w:abstractNumId w:val="7"/>
  </w:num>
  <w:num w:numId="10">
    <w:abstractNumId w:val="28"/>
  </w:num>
  <w:num w:numId="11">
    <w:abstractNumId w:val="10"/>
  </w:num>
  <w:num w:numId="12">
    <w:abstractNumId w:val="25"/>
  </w:num>
  <w:num w:numId="13">
    <w:abstractNumId w:val="3"/>
  </w:num>
  <w:num w:numId="14">
    <w:abstractNumId w:val="29"/>
  </w:num>
  <w:num w:numId="15">
    <w:abstractNumId w:val="19"/>
  </w:num>
  <w:num w:numId="16">
    <w:abstractNumId w:val="13"/>
  </w:num>
  <w:num w:numId="17">
    <w:abstractNumId w:val="21"/>
  </w:num>
  <w:num w:numId="18">
    <w:abstractNumId w:val="0"/>
  </w:num>
  <w:num w:numId="19">
    <w:abstractNumId w:val="24"/>
  </w:num>
  <w:num w:numId="20">
    <w:abstractNumId w:val="5"/>
  </w:num>
  <w:num w:numId="21">
    <w:abstractNumId w:val="20"/>
  </w:num>
  <w:num w:numId="22">
    <w:abstractNumId w:val="16"/>
  </w:num>
  <w:num w:numId="23">
    <w:abstractNumId w:val="12"/>
  </w:num>
  <w:num w:numId="24">
    <w:abstractNumId w:val="6"/>
  </w:num>
  <w:num w:numId="25">
    <w:abstractNumId w:val="18"/>
  </w:num>
  <w:num w:numId="26">
    <w:abstractNumId w:val="9"/>
  </w:num>
  <w:num w:numId="27">
    <w:abstractNumId w:val="1"/>
  </w:num>
  <w:num w:numId="28">
    <w:abstractNumId w:val="23"/>
  </w:num>
  <w:num w:numId="29">
    <w:abstractNumId w:val="26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TYwNDEyNDSzMLRU0lEKTi0uzszPAykwrAUAiww8nCwAAAA="/>
  </w:docVars>
  <w:rsids>
    <w:rsidRoot w:val="00446CF1"/>
    <w:rsid w:val="00001DE7"/>
    <w:rsid w:val="00005556"/>
    <w:rsid w:val="000151DF"/>
    <w:rsid w:val="0002241B"/>
    <w:rsid w:val="00024539"/>
    <w:rsid w:val="00025F45"/>
    <w:rsid w:val="0003159B"/>
    <w:rsid w:val="00032477"/>
    <w:rsid w:val="0003649C"/>
    <w:rsid w:val="000409F2"/>
    <w:rsid w:val="000441C8"/>
    <w:rsid w:val="00045829"/>
    <w:rsid w:val="00070AB1"/>
    <w:rsid w:val="00071B1E"/>
    <w:rsid w:val="00072807"/>
    <w:rsid w:val="00083D2F"/>
    <w:rsid w:val="00093B3E"/>
    <w:rsid w:val="00095861"/>
    <w:rsid w:val="000A73E1"/>
    <w:rsid w:val="000B0C47"/>
    <w:rsid w:val="000B1053"/>
    <w:rsid w:val="000B3E78"/>
    <w:rsid w:val="000B76B5"/>
    <w:rsid w:val="000C161D"/>
    <w:rsid w:val="000C2113"/>
    <w:rsid w:val="000C22FF"/>
    <w:rsid w:val="000C32D7"/>
    <w:rsid w:val="000C494E"/>
    <w:rsid w:val="000D3FB9"/>
    <w:rsid w:val="000D46CA"/>
    <w:rsid w:val="000D5A3F"/>
    <w:rsid w:val="000E4E07"/>
    <w:rsid w:val="000F06C0"/>
    <w:rsid w:val="000F3A70"/>
    <w:rsid w:val="000F5479"/>
    <w:rsid w:val="0010393C"/>
    <w:rsid w:val="00112968"/>
    <w:rsid w:val="00112E02"/>
    <w:rsid w:val="00120E46"/>
    <w:rsid w:val="00121A35"/>
    <w:rsid w:val="001226C7"/>
    <w:rsid w:val="00123C6D"/>
    <w:rsid w:val="00126525"/>
    <w:rsid w:val="001277B3"/>
    <w:rsid w:val="001331BB"/>
    <w:rsid w:val="00135133"/>
    <w:rsid w:val="00163762"/>
    <w:rsid w:val="00166018"/>
    <w:rsid w:val="00176EC5"/>
    <w:rsid w:val="0018439B"/>
    <w:rsid w:val="00184637"/>
    <w:rsid w:val="00186063"/>
    <w:rsid w:val="0018718A"/>
    <w:rsid w:val="0019201A"/>
    <w:rsid w:val="00192C7C"/>
    <w:rsid w:val="001A0DAA"/>
    <w:rsid w:val="001A3D6A"/>
    <w:rsid w:val="001A5649"/>
    <w:rsid w:val="001B0B68"/>
    <w:rsid w:val="001B39F3"/>
    <w:rsid w:val="001C0BD0"/>
    <w:rsid w:val="001C3D46"/>
    <w:rsid w:val="001C513A"/>
    <w:rsid w:val="001C6A9E"/>
    <w:rsid w:val="001D1DF1"/>
    <w:rsid w:val="001D45F9"/>
    <w:rsid w:val="001D685A"/>
    <w:rsid w:val="001D6D24"/>
    <w:rsid w:val="001E4AD4"/>
    <w:rsid w:val="00200250"/>
    <w:rsid w:val="0020158A"/>
    <w:rsid w:val="00203CD8"/>
    <w:rsid w:val="00207B2A"/>
    <w:rsid w:val="00212C62"/>
    <w:rsid w:val="00221A0A"/>
    <w:rsid w:val="0022733E"/>
    <w:rsid w:val="00231CB7"/>
    <w:rsid w:val="00233E91"/>
    <w:rsid w:val="0023493A"/>
    <w:rsid w:val="00237345"/>
    <w:rsid w:val="00240C65"/>
    <w:rsid w:val="00243C8E"/>
    <w:rsid w:val="00244E30"/>
    <w:rsid w:val="00246521"/>
    <w:rsid w:val="002515B2"/>
    <w:rsid w:val="00251A1D"/>
    <w:rsid w:val="002544E5"/>
    <w:rsid w:val="00260FB6"/>
    <w:rsid w:val="00261C34"/>
    <w:rsid w:val="00263113"/>
    <w:rsid w:val="00264AF4"/>
    <w:rsid w:val="00266F98"/>
    <w:rsid w:val="002672BF"/>
    <w:rsid w:val="0027359B"/>
    <w:rsid w:val="0028330C"/>
    <w:rsid w:val="00287202"/>
    <w:rsid w:val="00287EE9"/>
    <w:rsid w:val="00293066"/>
    <w:rsid w:val="0029650D"/>
    <w:rsid w:val="002A135A"/>
    <w:rsid w:val="002A1F30"/>
    <w:rsid w:val="002A24F8"/>
    <w:rsid w:val="002A3E64"/>
    <w:rsid w:val="002A686A"/>
    <w:rsid w:val="002B2F9D"/>
    <w:rsid w:val="002B444A"/>
    <w:rsid w:val="002B6390"/>
    <w:rsid w:val="002C3FDA"/>
    <w:rsid w:val="002C7490"/>
    <w:rsid w:val="002C78BD"/>
    <w:rsid w:val="002D258D"/>
    <w:rsid w:val="002D6CC7"/>
    <w:rsid w:val="002E31A2"/>
    <w:rsid w:val="002E3EE6"/>
    <w:rsid w:val="002F2A14"/>
    <w:rsid w:val="002F54E2"/>
    <w:rsid w:val="002F5FAB"/>
    <w:rsid w:val="003172CE"/>
    <w:rsid w:val="00321E4B"/>
    <w:rsid w:val="003239EF"/>
    <w:rsid w:val="003275ED"/>
    <w:rsid w:val="003315D4"/>
    <w:rsid w:val="00332113"/>
    <w:rsid w:val="00332383"/>
    <w:rsid w:val="00334000"/>
    <w:rsid w:val="00336C10"/>
    <w:rsid w:val="00340DF7"/>
    <w:rsid w:val="00343BA6"/>
    <w:rsid w:val="00344395"/>
    <w:rsid w:val="00362BEA"/>
    <w:rsid w:val="003652C1"/>
    <w:rsid w:val="0036707B"/>
    <w:rsid w:val="00386C79"/>
    <w:rsid w:val="003A005D"/>
    <w:rsid w:val="003A06A0"/>
    <w:rsid w:val="003A0B77"/>
    <w:rsid w:val="003A20B7"/>
    <w:rsid w:val="003A33D9"/>
    <w:rsid w:val="003B2E18"/>
    <w:rsid w:val="003B323E"/>
    <w:rsid w:val="003B56C3"/>
    <w:rsid w:val="003B77A1"/>
    <w:rsid w:val="003C5F77"/>
    <w:rsid w:val="003C6750"/>
    <w:rsid w:val="003C6AEC"/>
    <w:rsid w:val="003C6E1B"/>
    <w:rsid w:val="003D7C68"/>
    <w:rsid w:val="003E15F5"/>
    <w:rsid w:val="003E1CF7"/>
    <w:rsid w:val="003E264D"/>
    <w:rsid w:val="003E2683"/>
    <w:rsid w:val="003E3914"/>
    <w:rsid w:val="003E72F7"/>
    <w:rsid w:val="003F4018"/>
    <w:rsid w:val="003F5215"/>
    <w:rsid w:val="00403011"/>
    <w:rsid w:val="00405478"/>
    <w:rsid w:val="004114D4"/>
    <w:rsid w:val="0041232C"/>
    <w:rsid w:val="00414ADA"/>
    <w:rsid w:val="00420FBE"/>
    <w:rsid w:val="004314F1"/>
    <w:rsid w:val="0044491E"/>
    <w:rsid w:val="004453DB"/>
    <w:rsid w:val="00446CF1"/>
    <w:rsid w:val="0044721A"/>
    <w:rsid w:val="004519BE"/>
    <w:rsid w:val="00465257"/>
    <w:rsid w:val="00473333"/>
    <w:rsid w:val="00473387"/>
    <w:rsid w:val="00475BDB"/>
    <w:rsid w:val="0048480A"/>
    <w:rsid w:val="00493490"/>
    <w:rsid w:val="00494930"/>
    <w:rsid w:val="00495711"/>
    <w:rsid w:val="00497B51"/>
    <w:rsid w:val="004A1666"/>
    <w:rsid w:val="004A25F1"/>
    <w:rsid w:val="004A5EDD"/>
    <w:rsid w:val="004A657E"/>
    <w:rsid w:val="004B3ECE"/>
    <w:rsid w:val="004B5000"/>
    <w:rsid w:val="004C157B"/>
    <w:rsid w:val="004C27E5"/>
    <w:rsid w:val="004C386D"/>
    <w:rsid w:val="004C3C8C"/>
    <w:rsid w:val="004D35B5"/>
    <w:rsid w:val="004D5830"/>
    <w:rsid w:val="004D7777"/>
    <w:rsid w:val="004F590C"/>
    <w:rsid w:val="004F73FB"/>
    <w:rsid w:val="00505BB9"/>
    <w:rsid w:val="005064F4"/>
    <w:rsid w:val="0051249F"/>
    <w:rsid w:val="00512C29"/>
    <w:rsid w:val="0052248D"/>
    <w:rsid w:val="00523F00"/>
    <w:rsid w:val="0052421C"/>
    <w:rsid w:val="005307E1"/>
    <w:rsid w:val="00534659"/>
    <w:rsid w:val="00534EBE"/>
    <w:rsid w:val="00551421"/>
    <w:rsid w:val="00554E4C"/>
    <w:rsid w:val="00556CA9"/>
    <w:rsid w:val="00572338"/>
    <w:rsid w:val="00573969"/>
    <w:rsid w:val="00574B92"/>
    <w:rsid w:val="00576943"/>
    <w:rsid w:val="005826D7"/>
    <w:rsid w:val="00585F93"/>
    <w:rsid w:val="00586872"/>
    <w:rsid w:val="005A2B0A"/>
    <w:rsid w:val="005A62C2"/>
    <w:rsid w:val="005A6D9A"/>
    <w:rsid w:val="005B47A3"/>
    <w:rsid w:val="005B6887"/>
    <w:rsid w:val="005B7656"/>
    <w:rsid w:val="005C3E0C"/>
    <w:rsid w:val="005C44A5"/>
    <w:rsid w:val="005D02CF"/>
    <w:rsid w:val="005D1DAD"/>
    <w:rsid w:val="005D2ED9"/>
    <w:rsid w:val="005E2565"/>
    <w:rsid w:val="005F13C8"/>
    <w:rsid w:val="005F1800"/>
    <w:rsid w:val="005F4D96"/>
    <w:rsid w:val="0060019A"/>
    <w:rsid w:val="00601137"/>
    <w:rsid w:val="0060206D"/>
    <w:rsid w:val="00602AFB"/>
    <w:rsid w:val="00602F21"/>
    <w:rsid w:val="00603F50"/>
    <w:rsid w:val="00606EB9"/>
    <w:rsid w:val="00610E95"/>
    <w:rsid w:val="00611E93"/>
    <w:rsid w:val="00614E4C"/>
    <w:rsid w:val="006156B9"/>
    <w:rsid w:val="006167ED"/>
    <w:rsid w:val="0062500F"/>
    <w:rsid w:val="006304D5"/>
    <w:rsid w:val="00634FBB"/>
    <w:rsid w:val="00640A71"/>
    <w:rsid w:val="00645438"/>
    <w:rsid w:val="00646471"/>
    <w:rsid w:val="00653CAE"/>
    <w:rsid w:val="00664235"/>
    <w:rsid w:val="00665BAD"/>
    <w:rsid w:val="006675C4"/>
    <w:rsid w:val="0067291E"/>
    <w:rsid w:val="00673076"/>
    <w:rsid w:val="006820DD"/>
    <w:rsid w:val="006840A8"/>
    <w:rsid w:val="0068530B"/>
    <w:rsid w:val="006A4C0D"/>
    <w:rsid w:val="006B0AD3"/>
    <w:rsid w:val="006C085F"/>
    <w:rsid w:val="006C61F5"/>
    <w:rsid w:val="006D1FDE"/>
    <w:rsid w:val="006D3223"/>
    <w:rsid w:val="006D447B"/>
    <w:rsid w:val="006D5BEE"/>
    <w:rsid w:val="006E3C4E"/>
    <w:rsid w:val="006E4FE6"/>
    <w:rsid w:val="006E7976"/>
    <w:rsid w:val="0070041D"/>
    <w:rsid w:val="00701763"/>
    <w:rsid w:val="00701A22"/>
    <w:rsid w:val="007153BE"/>
    <w:rsid w:val="00715DA0"/>
    <w:rsid w:val="007235E0"/>
    <w:rsid w:val="00725050"/>
    <w:rsid w:val="007261D3"/>
    <w:rsid w:val="00727596"/>
    <w:rsid w:val="007319B4"/>
    <w:rsid w:val="00750C0C"/>
    <w:rsid w:val="00755C1A"/>
    <w:rsid w:val="00762FEC"/>
    <w:rsid w:val="00763CF9"/>
    <w:rsid w:val="00764C0B"/>
    <w:rsid w:val="00771794"/>
    <w:rsid w:val="00771E50"/>
    <w:rsid w:val="00785D36"/>
    <w:rsid w:val="00791BA9"/>
    <w:rsid w:val="007A151A"/>
    <w:rsid w:val="007A1F60"/>
    <w:rsid w:val="007A2913"/>
    <w:rsid w:val="007A42E7"/>
    <w:rsid w:val="007B490A"/>
    <w:rsid w:val="007C363C"/>
    <w:rsid w:val="007C39D6"/>
    <w:rsid w:val="007C63C5"/>
    <w:rsid w:val="007C7C61"/>
    <w:rsid w:val="007D221D"/>
    <w:rsid w:val="007D571C"/>
    <w:rsid w:val="007D57FB"/>
    <w:rsid w:val="007E2674"/>
    <w:rsid w:val="007E7781"/>
    <w:rsid w:val="007F0E31"/>
    <w:rsid w:val="007F16D2"/>
    <w:rsid w:val="007F6439"/>
    <w:rsid w:val="00801BE1"/>
    <w:rsid w:val="00801D1F"/>
    <w:rsid w:val="0080349D"/>
    <w:rsid w:val="00806F91"/>
    <w:rsid w:val="00813781"/>
    <w:rsid w:val="00817DC6"/>
    <w:rsid w:val="00837B1B"/>
    <w:rsid w:val="008474E0"/>
    <w:rsid w:val="008479C2"/>
    <w:rsid w:val="00850F8F"/>
    <w:rsid w:val="00852D8B"/>
    <w:rsid w:val="008552BA"/>
    <w:rsid w:val="008562E3"/>
    <w:rsid w:val="00857564"/>
    <w:rsid w:val="0086157F"/>
    <w:rsid w:val="008639BA"/>
    <w:rsid w:val="00876A13"/>
    <w:rsid w:val="00876EEE"/>
    <w:rsid w:val="008926D9"/>
    <w:rsid w:val="00893B4D"/>
    <w:rsid w:val="008A076C"/>
    <w:rsid w:val="008A5704"/>
    <w:rsid w:val="008B04D1"/>
    <w:rsid w:val="008B44BD"/>
    <w:rsid w:val="008B6DF0"/>
    <w:rsid w:val="008C2CDA"/>
    <w:rsid w:val="008C53C6"/>
    <w:rsid w:val="008D6BF5"/>
    <w:rsid w:val="008E0D0F"/>
    <w:rsid w:val="008E1AF9"/>
    <w:rsid w:val="008E609A"/>
    <w:rsid w:val="008F4FCD"/>
    <w:rsid w:val="00900502"/>
    <w:rsid w:val="00915385"/>
    <w:rsid w:val="0091790B"/>
    <w:rsid w:val="009242FE"/>
    <w:rsid w:val="00931612"/>
    <w:rsid w:val="0093592D"/>
    <w:rsid w:val="0093679A"/>
    <w:rsid w:val="00942644"/>
    <w:rsid w:val="00947375"/>
    <w:rsid w:val="009502C0"/>
    <w:rsid w:val="009527D2"/>
    <w:rsid w:val="00955F3E"/>
    <w:rsid w:val="009713DA"/>
    <w:rsid w:val="0097165D"/>
    <w:rsid w:val="009733A0"/>
    <w:rsid w:val="0098259D"/>
    <w:rsid w:val="0098377B"/>
    <w:rsid w:val="00983A17"/>
    <w:rsid w:val="009845BF"/>
    <w:rsid w:val="0099544E"/>
    <w:rsid w:val="009A5FEA"/>
    <w:rsid w:val="009A76A4"/>
    <w:rsid w:val="009B52F6"/>
    <w:rsid w:val="009B6637"/>
    <w:rsid w:val="009C0782"/>
    <w:rsid w:val="009C1043"/>
    <w:rsid w:val="009C311E"/>
    <w:rsid w:val="009C5241"/>
    <w:rsid w:val="009C703D"/>
    <w:rsid w:val="009D4651"/>
    <w:rsid w:val="009E1C75"/>
    <w:rsid w:val="009E316E"/>
    <w:rsid w:val="009E4539"/>
    <w:rsid w:val="009E53E0"/>
    <w:rsid w:val="00A214FD"/>
    <w:rsid w:val="00A238B0"/>
    <w:rsid w:val="00A27568"/>
    <w:rsid w:val="00A27617"/>
    <w:rsid w:val="00A31E31"/>
    <w:rsid w:val="00A33C44"/>
    <w:rsid w:val="00A418F3"/>
    <w:rsid w:val="00A55216"/>
    <w:rsid w:val="00A730AE"/>
    <w:rsid w:val="00A75F7D"/>
    <w:rsid w:val="00A76FE1"/>
    <w:rsid w:val="00A85437"/>
    <w:rsid w:val="00A85576"/>
    <w:rsid w:val="00A91525"/>
    <w:rsid w:val="00A91C50"/>
    <w:rsid w:val="00A92F01"/>
    <w:rsid w:val="00A9432D"/>
    <w:rsid w:val="00AA3168"/>
    <w:rsid w:val="00AA7105"/>
    <w:rsid w:val="00AB1E54"/>
    <w:rsid w:val="00AC22F6"/>
    <w:rsid w:val="00AE02D7"/>
    <w:rsid w:val="00AE7705"/>
    <w:rsid w:val="00AE7A89"/>
    <w:rsid w:val="00AF376D"/>
    <w:rsid w:val="00B00FF7"/>
    <w:rsid w:val="00B01921"/>
    <w:rsid w:val="00B01B1B"/>
    <w:rsid w:val="00B01ED1"/>
    <w:rsid w:val="00B024EA"/>
    <w:rsid w:val="00B03359"/>
    <w:rsid w:val="00B0484F"/>
    <w:rsid w:val="00B10D29"/>
    <w:rsid w:val="00B1476A"/>
    <w:rsid w:val="00B220C8"/>
    <w:rsid w:val="00B24602"/>
    <w:rsid w:val="00B33A56"/>
    <w:rsid w:val="00B35BAE"/>
    <w:rsid w:val="00B3740F"/>
    <w:rsid w:val="00B42864"/>
    <w:rsid w:val="00B46F65"/>
    <w:rsid w:val="00B474AF"/>
    <w:rsid w:val="00B47632"/>
    <w:rsid w:val="00B5183C"/>
    <w:rsid w:val="00B542EB"/>
    <w:rsid w:val="00B5450F"/>
    <w:rsid w:val="00B6035D"/>
    <w:rsid w:val="00B63141"/>
    <w:rsid w:val="00B7068F"/>
    <w:rsid w:val="00B724CF"/>
    <w:rsid w:val="00B724F4"/>
    <w:rsid w:val="00B730DA"/>
    <w:rsid w:val="00B7656E"/>
    <w:rsid w:val="00B819AD"/>
    <w:rsid w:val="00B82CD0"/>
    <w:rsid w:val="00B90659"/>
    <w:rsid w:val="00B90C0F"/>
    <w:rsid w:val="00B92621"/>
    <w:rsid w:val="00BA1889"/>
    <w:rsid w:val="00BB2AA9"/>
    <w:rsid w:val="00BB748C"/>
    <w:rsid w:val="00BC003B"/>
    <w:rsid w:val="00BC07F8"/>
    <w:rsid w:val="00BC298D"/>
    <w:rsid w:val="00BC6055"/>
    <w:rsid w:val="00BC66FD"/>
    <w:rsid w:val="00BD1480"/>
    <w:rsid w:val="00BD69BC"/>
    <w:rsid w:val="00BE1FAB"/>
    <w:rsid w:val="00BE2641"/>
    <w:rsid w:val="00BF0628"/>
    <w:rsid w:val="00BF2901"/>
    <w:rsid w:val="00BF4E40"/>
    <w:rsid w:val="00C02531"/>
    <w:rsid w:val="00C03C9F"/>
    <w:rsid w:val="00C10BE2"/>
    <w:rsid w:val="00C1279C"/>
    <w:rsid w:val="00C1469E"/>
    <w:rsid w:val="00C243E8"/>
    <w:rsid w:val="00C3530C"/>
    <w:rsid w:val="00C37C7A"/>
    <w:rsid w:val="00C402AC"/>
    <w:rsid w:val="00C4319D"/>
    <w:rsid w:val="00C502FD"/>
    <w:rsid w:val="00C521AA"/>
    <w:rsid w:val="00C61E2D"/>
    <w:rsid w:val="00C65F2D"/>
    <w:rsid w:val="00C85A5F"/>
    <w:rsid w:val="00C90375"/>
    <w:rsid w:val="00C95116"/>
    <w:rsid w:val="00C954A4"/>
    <w:rsid w:val="00CA62F2"/>
    <w:rsid w:val="00CB1D8D"/>
    <w:rsid w:val="00CB7ADF"/>
    <w:rsid w:val="00CC02F4"/>
    <w:rsid w:val="00CC5570"/>
    <w:rsid w:val="00CC60F6"/>
    <w:rsid w:val="00CC6E65"/>
    <w:rsid w:val="00CD3357"/>
    <w:rsid w:val="00CD4481"/>
    <w:rsid w:val="00CD5428"/>
    <w:rsid w:val="00CD70F1"/>
    <w:rsid w:val="00CE148A"/>
    <w:rsid w:val="00CE2B05"/>
    <w:rsid w:val="00CE3C74"/>
    <w:rsid w:val="00CF3C0F"/>
    <w:rsid w:val="00CF49D6"/>
    <w:rsid w:val="00D01F4C"/>
    <w:rsid w:val="00D0777E"/>
    <w:rsid w:val="00D111D9"/>
    <w:rsid w:val="00D11615"/>
    <w:rsid w:val="00D12790"/>
    <w:rsid w:val="00D148CD"/>
    <w:rsid w:val="00D14DFE"/>
    <w:rsid w:val="00D17860"/>
    <w:rsid w:val="00D20217"/>
    <w:rsid w:val="00D267B1"/>
    <w:rsid w:val="00D36F0F"/>
    <w:rsid w:val="00D42970"/>
    <w:rsid w:val="00D44221"/>
    <w:rsid w:val="00D44578"/>
    <w:rsid w:val="00D54903"/>
    <w:rsid w:val="00D642F5"/>
    <w:rsid w:val="00D67C7A"/>
    <w:rsid w:val="00D71966"/>
    <w:rsid w:val="00D76258"/>
    <w:rsid w:val="00D83293"/>
    <w:rsid w:val="00D90253"/>
    <w:rsid w:val="00D902EC"/>
    <w:rsid w:val="00D94B64"/>
    <w:rsid w:val="00D96AA3"/>
    <w:rsid w:val="00DA2DEF"/>
    <w:rsid w:val="00DA37BA"/>
    <w:rsid w:val="00DA5475"/>
    <w:rsid w:val="00DA5EBB"/>
    <w:rsid w:val="00DB18BB"/>
    <w:rsid w:val="00DB640C"/>
    <w:rsid w:val="00DB734A"/>
    <w:rsid w:val="00DC15E5"/>
    <w:rsid w:val="00DC4843"/>
    <w:rsid w:val="00DC4FF6"/>
    <w:rsid w:val="00DD0DC0"/>
    <w:rsid w:val="00DD3CFA"/>
    <w:rsid w:val="00DD7829"/>
    <w:rsid w:val="00DE1C91"/>
    <w:rsid w:val="00DF16A9"/>
    <w:rsid w:val="00E01D5E"/>
    <w:rsid w:val="00E03B9F"/>
    <w:rsid w:val="00E05BDB"/>
    <w:rsid w:val="00E13F00"/>
    <w:rsid w:val="00E17C07"/>
    <w:rsid w:val="00E26687"/>
    <w:rsid w:val="00E27581"/>
    <w:rsid w:val="00E27CEA"/>
    <w:rsid w:val="00E30D17"/>
    <w:rsid w:val="00E33827"/>
    <w:rsid w:val="00E4478E"/>
    <w:rsid w:val="00E46560"/>
    <w:rsid w:val="00E53800"/>
    <w:rsid w:val="00E56653"/>
    <w:rsid w:val="00E62A80"/>
    <w:rsid w:val="00E66AAB"/>
    <w:rsid w:val="00E6702E"/>
    <w:rsid w:val="00E77DA0"/>
    <w:rsid w:val="00E82278"/>
    <w:rsid w:val="00E85A0E"/>
    <w:rsid w:val="00E85D28"/>
    <w:rsid w:val="00E87A88"/>
    <w:rsid w:val="00E9015E"/>
    <w:rsid w:val="00E906AB"/>
    <w:rsid w:val="00EA089A"/>
    <w:rsid w:val="00EA094C"/>
    <w:rsid w:val="00EA1631"/>
    <w:rsid w:val="00EA1DEA"/>
    <w:rsid w:val="00EA4523"/>
    <w:rsid w:val="00EA5CFC"/>
    <w:rsid w:val="00EA7683"/>
    <w:rsid w:val="00EB0BEA"/>
    <w:rsid w:val="00EB2050"/>
    <w:rsid w:val="00ED1E45"/>
    <w:rsid w:val="00ED5CB4"/>
    <w:rsid w:val="00ED7699"/>
    <w:rsid w:val="00EE00A1"/>
    <w:rsid w:val="00EE1409"/>
    <w:rsid w:val="00EE20DB"/>
    <w:rsid w:val="00EF615D"/>
    <w:rsid w:val="00EF68B7"/>
    <w:rsid w:val="00F01660"/>
    <w:rsid w:val="00F03B99"/>
    <w:rsid w:val="00F04596"/>
    <w:rsid w:val="00F1282E"/>
    <w:rsid w:val="00F229C9"/>
    <w:rsid w:val="00F22DF6"/>
    <w:rsid w:val="00F232BC"/>
    <w:rsid w:val="00F24E99"/>
    <w:rsid w:val="00F26542"/>
    <w:rsid w:val="00F30610"/>
    <w:rsid w:val="00F31C4A"/>
    <w:rsid w:val="00F33491"/>
    <w:rsid w:val="00F4227B"/>
    <w:rsid w:val="00F51F48"/>
    <w:rsid w:val="00F54044"/>
    <w:rsid w:val="00F8140D"/>
    <w:rsid w:val="00F819DD"/>
    <w:rsid w:val="00F83F49"/>
    <w:rsid w:val="00F86F0D"/>
    <w:rsid w:val="00F87B8F"/>
    <w:rsid w:val="00F95F86"/>
    <w:rsid w:val="00F971AE"/>
    <w:rsid w:val="00FB22FF"/>
    <w:rsid w:val="00FB6B91"/>
    <w:rsid w:val="00FC0B76"/>
    <w:rsid w:val="00FC11B2"/>
    <w:rsid w:val="00FC1F9E"/>
    <w:rsid w:val="00FC2442"/>
    <w:rsid w:val="00FC535E"/>
    <w:rsid w:val="00FC631D"/>
    <w:rsid w:val="00FD0C74"/>
    <w:rsid w:val="00FD76B2"/>
    <w:rsid w:val="00FE1D16"/>
    <w:rsid w:val="00FE39CA"/>
    <w:rsid w:val="00FE47A7"/>
    <w:rsid w:val="00FE63B2"/>
    <w:rsid w:val="00FF2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E5B60EE"/>
  <w15:docId w15:val="{7659B884-E962-48DF-91EA-4FBCBC95E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6C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CF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005D"/>
    <w:rPr>
      <w:color w:val="808080"/>
    </w:rPr>
  </w:style>
  <w:style w:type="table" w:styleId="TableGrid">
    <w:name w:val="Table Grid"/>
    <w:basedOn w:val="TableNormal"/>
    <w:uiPriority w:val="59"/>
    <w:rsid w:val="002B4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4044"/>
    <w:pPr>
      <w:ind w:left="720"/>
      <w:contextualSpacing/>
    </w:pPr>
  </w:style>
  <w:style w:type="paragraph" w:customStyle="1" w:styleId="Default">
    <w:name w:val="Default"/>
    <w:rsid w:val="00A275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4439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C0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2F4"/>
  </w:style>
  <w:style w:type="paragraph" w:styleId="Footer">
    <w:name w:val="footer"/>
    <w:basedOn w:val="Normal"/>
    <w:link w:val="FooterChar"/>
    <w:uiPriority w:val="99"/>
    <w:unhideWhenUsed/>
    <w:rsid w:val="00CC0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2F4"/>
  </w:style>
  <w:style w:type="paragraph" w:customStyle="1" w:styleId="ActionItems">
    <w:name w:val="Action Items"/>
    <w:basedOn w:val="Normal"/>
    <w:unhideWhenUsed/>
    <w:qFormat/>
    <w:rsid w:val="00634FBB"/>
    <w:pPr>
      <w:tabs>
        <w:tab w:val="left" w:pos="5040"/>
      </w:tabs>
      <w:spacing w:before="60" w:after="60" w:line="240" w:lineRule="auto"/>
    </w:pPr>
    <w:rPr>
      <w:rFonts w:eastAsia="Times New Roman" w:cs="Arial"/>
      <w:sz w:val="19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CC1A2-CE91-49B6-B00C-39266ED7887E}"/>
      </w:docPartPr>
      <w:docPartBody>
        <w:p w:rsidR="00424CBE" w:rsidRDefault="00531AC4">
          <w:r w:rsidRPr="00DB3EFC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80F39-9633-4588-89E7-6A30CBA03044}"/>
      </w:docPartPr>
      <w:docPartBody>
        <w:p w:rsidR="00424CBE" w:rsidRDefault="00531AC4">
          <w:r w:rsidRPr="00DB3EF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31AC4"/>
    <w:rsid w:val="000037B4"/>
    <w:rsid w:val="00005B44"/>
    <w:rsid w:val="000065DD"/>
    <w:rsid w:val="000249EE"/>
    <w:rsid w:val="00071B59"/>
    <w:rsid w:val="00077133"/>
    <w:rsid w:val="000B7126"/>
    <w:rsid w:val="000E1406"/>
    <w:rsid w:val="000F4692"/>
    <w:rsid w:val="00107E39"/>
    <w:rsid w:val="001264DE"/>
    <w:rsid w:val="0016051F"/>
    <w:rsid w:val="00180B18"/>
    <w:rsid w:val="001826A9"/>
    <w:rsid w:val="001841A6"/>
    <w:rsid w:val="00190047"/>
    <w:rsid w:val="00192CA0"/>
    <w:rsid w:val="001A21C8"/>
    <w:rsid w:val="001A73A1"/>
    <w:rsid w:val="001B2CD5"/>
    <w:rsid w:val="001B54D3"/>
    <w:rsid w:val="001D1791"/>
    <w:rsid w:val="00200563"/>
    <w:rsid w:val="00215C47"/>
    <w:rsid w:val="002330E1"/>
    <w:rsid w:val="00244604"/>
    <w:rsid w:val="002E342D"/>
    <w:rsid w:val="002E664B"/>
    <w:rsid w:val="0032043D"/>
    <w:rsid w:val="00325578"/>
    <w:rsid w:val="0036778A"/>
    <w:rsid w:val="00383C02"/>
    <w:rsid w:val="003D2C56"/>
    <w:rsid w:val="004207A4"/>
    <w:rsid w:val="00424CBE"/>
    <w:rsid w:val="00456EEE"/>
    <w:rsid w:val="0046776B"/>
    <w:rsid w:val="00471999"/>
    <w:rsid w:val="00477C4E"/>
    <w:rsid w:val="004850F5"/>
    <w:rsid w:val="00515C13"/>
    <w:rsid w:val="00531AC4"/>
    <w:rsid w:val="0055196F"/>
    <w:rsid w:val="00585E89"/>
    <w:rsid w:val="00595E66"/>
    <w:rsid w:val="005A1B68"/>
    <w:rsid w:val="005B5859"/>
    <w:rsid w:val="005C2EAD"/>
    <w:rsid w:val="005F2609"/>
    <w:rsid w:val="006128DA"/>
    <w:rsid w:val="00665215"/>
    <w:rsid w:val="006832EF"/>
    <w:rsid w:val="006A31B2"/>
    <w:rsid w:val="006B6F51"/>
    <w:rsid w:val="006D77C0"/>
    <w:rsid w:val="006E3919"/>
    <w:rsid w:val="006F0CED"/>
    <w:rsid w:val="006F2BB8"/>
    <w:rsid w:val="00742563"/>
    <w:rsid w:val="007710DC"/>
    <w:rsid w:val="00771B5D"/>
    <w:rsid w:val="00780E08"/>
    <w:rsid w:val="007953A3"/>
    <w:rsid w:val="007A797E"/>
    <w:rsid w:val="007E3F88"/>
    <w:rsid w:val="007E7EA3"/>
    <w:rsid w:val="00801146"/>
    <w:rsid w:val="00806260"/>
    <w:rsid w:val="008063C8"/>
    <w:rsid w:val="00807CC0"/>
    <w:rsid w:val="00814317"/>
    <w:rsid w:val="0082160C"/>
    <w:rsid w:val="00826214"/>
    <w:rsid w:val="00827C98"/>
    <w:rsid w:val="0085145E"/>
    <w:rsid w:val="00865E3F"/>
    <w:rsid w:val="00897D8F"/>
    <w:rsid w:val="008A14A4"/>
    <w:rsid w:val="008B1950"/>
    <w:rsid w:val="008B2C63"/>
    <w:rsid w:val="008B6BBE"/>
    <w:rsid w:val="008F295C"/>
    <w:rsid w:val="009063D7"/>
    <w:rsid w:val="009418E6"/>
    <w:rsid w:val="0095257D"/>
    <w:rsid w:val="009A152D"/>
    <w:rsid w:val="009D7A4B"/>
    <w:rsid w:val="00A272E1"/>
    <w:rsid w:val="00A2789D"/>
    <w:rsid w:val="00A362B3"/>
    <w:rsid w:val="00A521AB"/>
    <w:rsid w:val="00A748E5"/>
    <w:rsid w:val="00AA37C4"/>
    <w:rsid w:val="00AB07AE"/>
    <w:rsid w:val="00B03509"/>
    <w:rsid w:val="00B36AD3"/>
    <w:rsid w:val="00B36BBD"/>
    <w:rsid w:val="00B3774F"/>
    <w:rsid w:val="00B606D2"/>
    <w:rsid w:val="00B70FC8"/>
    <w:rsid w:val="00B8741B"/>
    <w:rsid w:val="00BA027B"/>
    <w:rsid w:val="00BA4333"/>
    <w:rsid w:val="00BB419B"/>
    <w:rsid w:val="00BF0735"/>
    <w:rsid w:val="00C2705D"/>
    <w:rsid w:val="00C56BB9"/>
    <w:rsid w:val="00C56CF8"/>
    <w:rsid w:val="00C819B0"/>
    <w:rsid w:val="00C81FDD"/>
    <w:rsid w:val="00C8319E"/>
    <w:rsid w:val="00C83C37"/>
    <w:rsid w:val="00C87A93"/>
    <w:rsid w:val="00CA101E"/>
    <w:rsid w:val="00CA3C03"/>
    <w:rsid w:val="00CD0B70"/>
    <w:rsid w:val="00CE0785"/>
    <w:rsid w:val="00D069AA"/>
    <w:rsid w:val="00D535B7"/>
    <w:rsid w:val="00D7078F"/>
    <w:rsid w:val="00D720BD"/>
    <w:rsid w:val="00D761AB"/>
    <w:rsid w:val="00D96767"/>
    <w:rsid w:val="00DA5FB0"/>
    <w:rsid w:val="00DB7F60"/>
    <w:rsid w:val="00E459DA"/>
    <w:rsid w:val="00E613FD"/>
    <w:rsid w:val="00E64F52"/>
    <w:rsid w:val="00E65D17"/>
    <w:rsid w:val="00E71073"/>
    <w:rsid w:val="00E80728"/>
    <w:rsid w:val="00E955FD"/>
    <w:rsid w:val="00ED0C8C"/>
    <w:rsid w:val="00F02823"/>
    <w:rsid w:val="00F04ECE"/>
    <w:rsid w:val="00F10F8E"/>
    <w:rsid w:val="00F13FED"/>
    <w:rsid w:val="00F45547"/>
    <w:rsid w:val="00F74726"/>
    <w:rsid w:val="00FA1AFE"/>
    <w:rsid w:val="00FC1034"/>
    <w:rsid w:val="00FC3BDF"/>
    <w:rsid w:val="00FC4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1AC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6-12-05T18:26:21.044"/>
    </inkml:context>
    <inkml:brush xml:id="br0">
      <inkml:brushProperty name="width" value="0.04667" units="cm"/>
      <inkml:brushProperty name="height" value="0.04667" units="cm"/>
      <inkml:brushProperty name="color" value="#ED1C24"/>
    </inkml:brush>
  </inkml:definitions>
  <inkml:trace contextRef="#ctx0" brushRef="#br0">26922 11655 15712,'-13'13'-64,"13"0"96,-27 14 192,27-14 192,-13 13 127,0 27 65,0-13-192,13 13-96,-13-1-96,13 1-64,0-13-192,0-1 32,13-12-160,0-2-32,13-11-192,-12-14 0,-1 0 32,-13-14 64,13-11-32,-13-15-31,0 1-33,0-1 0,0-13 224,-13 14 64,0-1 160,-1-13 32,1 0 224,0 0 128,0 14-96,0 12-33,13 1-191,0-1-96,13 1-96,0-1-32,0 14-96,14 0 33,-14 13-65,13 0 0,-12 0 32,-1 0 64,13 13 128,-13 0 128,14 1 96,-14 25 96,12 1-33,-12 0 65,1 39-64,-1 0 64,0 14 96,0-1 96,-13 14 0,14 12 32,-14-12-96,13-14-32,0 1-352,0-14-32,0-26-64,1 0 0,-14-27-288,13 1-128,0-27 0,-13-27 64,13 1 160,1-14 32,-14-13 0,0 0 128,0 0 64,-14 14 0,1-28-32,-13 2 160,-1-1 32,1 13 64,-1 13 0,1 0-64,-1-12-32,1 26-32,1-14 64,12 14-256,-1-1 0,1 1-352,0 13-128,0 0-864,13 0-287,0 0-737,0-1-224,0-12-105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7E798-397A-415A-B614-A1C8B4BB2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</dc:creator>
  <cp:keywords/>
  <dc:description/>
  <cp:lastModifiedBy>John Weatherford</cp:lastModifiedBy>
  <cp:revision>2</cp:revision>
  <cp:lastPrinted>2019-04-05T13:34:00Z</cp:lastPrinted>
  <dcterms:created xsi:type="dcterms:W3CDTF">2019-04-28T13:11:00Z</dcterms:created>
  <dcterms:modified xsi:type="dcterms:W3CDTF">2019-04-28T13:11:00Z</dcterms:modified>
</cp:coreProperties>
</file>